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8D6B56" w14:textId="77777777" w:rsidR="00D769DB" w:rsidRPr="00D909EC" w:rsidRDefault="00DA3B86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City of Shady Cove</w:t>
      </w:r>
    </w:p>
    <w:p w14:paraId="735BAA51" w14:textId="77777777" w:rsidR="00DA3B86" w:rsidRPr="00D909EC" w:rsidRDefault="00DA3B86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D909EC">
        <w:rPr>
          <w:rFonts w:ascii="Arial" w:hAnsi="Arial" w:cs="Arial"/>
          <w:b/>
          <w:sz w:val="24"/>
          <w:szCs w:val="24"/>
        </w:rPr>
        <w:t>City Council Regular Meeting Minutes</w:t>
      </w:r>
    </w:p>
    <w:p w14:paraId="1EA1CABB" w14:textId="11087FF4" w:rsidR="00DA3B86" w:rsidRDefault="00DA3B86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 xml:space="preserve">Thursday, </w:t>
      </w:r>
      <w:r w:rsidR="00625D09">
        <w:rPr>
          <w:rFonts w:ascii="Arial" w:hAnsi="Arial" w:cs="Arial"/>
          <w:sz w:val="24"/>
          <w:szCs w:val="24"/>
        </w:rPr>
        <w:t xml:space="preserve">June </w:t>
      </w:r>
      <w:r w:rsidR="00C14DF6">
        <w:rPr>
          <w:rFonts w:ascii="Arial" w:hAnsi="Arial" w:cs="Arial"/>
          <w:sz w:val="24"/>
          <w:szCs w:val="24"/>
        </w:rPr>
        <w:t>3</w:t>
      </w:r>
      <w:r w:rsidR="004C53E5">
        <w:rPr>
          <w:rFonts w:ascii="Arial" w:hAnsi="Arial" w:cs="Arial"/>
          <w:sz w:val="24"/>
          <w:szCs w:val="24"/>
        </w:rPr>
        <w:t>, 2021, 6:00 PM</w:t>
      </w:r>
    </w:p>
    <w:p w14:paraId="3FEB3197" w14:textId="5410F345" w:rsidR="00D93555" w:rsidRPr="00D909EC" w:rsidRDefault="00D93555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was held </w:t>
      </w:r>
      <w:r w:rsidR="00ED13DA">
        <w:rPr>
          <w:rFonts w:ascii="Arial" w:hAnsi="Arial" w:cs="Arial"/>
          <w:sz w:val="24"/>
          <w:szCs w:val="24"/>
        </w:rPr>
        <w:t xml:space="preserve">via Zoom with </w:t>
      </w:r>
      <w:r w:rsidR="0077230B">
        <w:rPr>
          <w:rFonts w:ascii="Arial" w:hAnsi="Arial" w:cs="Arial"/>
          <w:sz w:val="24"/>
          <w:szCs w:val="24"/>
        </w:rPr>
        <w:t xml:space="preserve">members of </w:t>
      </w:r>
      <w:r w:rsidR="00ED13DA">
        <w:rPr>
          <w:rFonts w:ascii="Arial" w:hAnsi="Arial" w:cs="Arial"/>
          <w:sz w:val="24"/>
          <w:szCs w:val="24"/>
        </w:rPr>
        <w:t>Council being present at City Hall.</w:t>
      </w:r>
    </w:p>
    <w:p w14:paraId="3CDA3689" w14:textId="2EC671AC" w:rsidR="00DA3B86" w:rsidRDefault="00DA3B86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E03A4DC" w14:textId="77777777" w:rsidR="000B4BE3" w:rsidRPr="00D909EC" w:rsidRDefault="000B4BE3" w:rsidP="00DA3B86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A6B06F4" w14:textId="37F5262B" w:rsidR="00DA3B86" w:rsidRPr="00D909EC" w:rsidRDefault="009367A7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. </w:t>
      </w:r>
      <w:r w:rsidR="00DA3B86" w:rsidRPr="00D909EC">
        <w:rPr>
          <w:rFonts w:ascii="Arial" w:hAnsi="Arial" w:cs="Arial"/>
          <w:b/>
          <w:sz w:val="24"/>
          <w:szCs w:val="24"/>
        </w:rPr>
        <w:t>CALL TO ORDER</w:t>
      </w:r>
    </w:p>
    <w:p w14:paraId="1F18AB13" w14:textId="77777777" w:rsidR="009367A7" w:rsidRDefault="009367A7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6F688AC" w14:textId="700BAAB5" w:rsidR="00DA3B86" w:rsidRDefault="00FC587E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or </w:t>
      </w:r>
      <w:r w:rsidR="00A63D0B">
        <w:rPr>
          <w:rFonts w:ascii="Arial" w:hAnsi="Arial" w:cs="Arial"/>
          <w:sz w:val="24"/>
          <w:szCs w:val="24"/>
        </w:rPr>
        <w:t xml:space="preserve">Tarvin </w:t>
      </w:r>
      <w:r w:rsidR="00C643F8" w:rsidRPr="00D909EC">
        <w:rPr>
          <w:rFonts w:ascii="Arial" w:hAnsi="Arial" w:cs="Arial"/>
          <w:sz w:val="24"/>
          <w:szCs w:val="24"/>
        </w:rPr>
        <w:t>call</w:t>
      </w:r>
      <w:r w:rsidR="008F2E8F" w:rsidRPr="00D909EC">
        <w:rPr>
          <w:rFonts w:ascii="Arial" w:hAnsi="Arial" w:cs="Arial"/>
          <w:sz w:val="24"/>
          <w:szCs w:val="24"/>
        </w:rPr>
        <w:t>ed</w:t>
      </w:r>
      <w:r w:rsidR="00C643F8" w:rsidRPr="00D909EC">
        <w:rPr>
          <w:rFonts w:ascii="Arial" w:hAnsi="Arial" w:cs="Arial"/>
          <w:sz w:val="24"/>
          <w:szCs w:val="24"/>
        </w:rPr>
        <w:t xml:space="preserve"> the Regular City</w:t>
      </w:r>
      <w:r w:rsidR="006A0406" w:rsidRPr="00D909EC">
        <w:rPr>
          <w:rFonts w:ascii="Arial" w:hAnsi="Arial" w:cs="Arial"/>
          <w:sz w:val="24"/>
          <w:szCs w:val="24"/>
        </w:rPr>
        <w:t xml:space="preserve"> Council Meeting </w:t>
      </w:r>
      <w:r w:rsidR="00D93555">
        <w:rPr>
          <w:rFonts w:ascii="Arial" w:hAnsi="Arial" w:cs="Arial"/>
          <w:sz w:val="24"/>
          <w:szCs w:val="24"/>
        </w:rPr>
        <w:t>to order at 6</w:t>
      </w:r>
      <w:r w:rsidR="00C26AF6">
        <w:rPr>
          <w:rFonts w:ascii="Arial" w:hAnsi="Arial" w:cs="Arial"/>
          <w:sz w:val="24"/>
          <w:szCs w:val="24"/>
        </w:rPr>
        <w:t>:0</w:t>
      </w:r>
      <w:r w:rsidR="00247054">
        <w:rPr>
          <w:rFonts w:ascii="Arial" w:hAnsi="Arial" w:cs="Arial"/>
          <w:sz w:val="24"/>
          <w:szCs w:val="24"/>
        </w:rPr>
        <w:t>0</w:t>
      </w:r>
      <w:r w:rsidR="00C26AF6">
        <w:rPr>
          <w:rFonts w:ascii="Arial" w:hAnsi="Arial" w:cs="Arial"/>
          <w:sz w:val="24"/>
          <w:szCs w:val="24"/>
        </w:rPr>
        <w:t xml:space="preserve"> PM</w:t>
      </w:r>
    </w:p>
    <w:p w14:paraId="170EDBDE" w14:textId="512A5D11" w:rsidR="00A63D0B" w:rsidRDefault="00A63D0B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14145F1" w14:textId="1948A9D3" w:rsidR="00A63D0B" w:rsidRPr="00D909EC" w:rsidRDefault="00A63D0B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 Present: M</w:t>
      </w:r>
      <w:r w:rsidR="0077230B">
        <w:rPr>
          <w:rFonts w:ascii="Arial" w:hAnsi="Arial" w:cs="Arial"/>
          <w:sz w:val="24"/>
          <w:szCs w:val="24"/>
        </w:rPr>
        <w:t xml:space="preserve">ayor Tarvin and </w:t>
      </w:r>
      <w:r>
        <w:rPr>
          <w:rFonts w:ascii="Arial" w:hAnsi="Arial" w:cs="Arial"/>
          <w:sz w:val="24"/>
          <w:szCs w:val="24"/>
        </w:rPr>
        <w:t xml:space="preserve">Councilor Evertt, </w:t>
      </w:r>
      <w:r w:rsidR="0077230B">
        <w:rPr>
          <w:rFonts w:ascii="Arial" w:hAnsi="Arial" w:cs="Arial"/>
          <w:sz w:val="24"/>
          <w:szCs w:val="24"/>
        </w:rPr>
        <w:t xml:space="preserve">with </w:t>
      </w:r>
      <w:r>
        <w:rPr>
          <w:rFonts w:ascii="Arial" w:hAnsi="Arial" w:cs="Arial"/>
          <w:sz w:val="24"/>
          <w:szCs w:val="24"/>
        </w:rPr>
        <w:t>Councilor McGregor</w:t>
      </w:r>
      <w:r w:rsidR="00BD5ECC">
        <w:rPr>
          <w:rFonts w:ascii="Arial" w:hAnsi="Arial" w:cs="Arial"/>
          <w:sz w:val="24"/>
          <w:szCs w:val="24"/>
        </w:rPr>
        <w:t xml:space="preserve"> and Councilor Nuckles</w:t>
      </w:r>
      <w:r w:rsidR="000A10F7">
        <w:rPr>
          <w:rFonts w:ascii="Arial" w:hAnsi="Arial" w:cs="Arial"/>
          <w:sz w:val="24"/>
          <w:szCs w:val="24"/>
        </w:rPr>
        <w:t xml:space="preserve"> attending via Zoom.</w:t>
      </w:r>
    </w:p>
    <w:p w14:paraId="29993338" w14:textId="77777777" w:rsidR="00333311" w:rsidRPr="00D909EC" w:rsidRDefault="00333311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4EC541" w14:textId="7CC94CDB" w:rsidR="00333311" w:rsidRDefault="00333311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Staff Present: Thomas J. Corrigan, City Administrator</w:t>
      </w:r>
    </w:p>
    <w:p w14:paraId="51966272" w14:textId="564390C9" w:rsidR="00211096" w:rsidRDefault="00211096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16A331" w14:textId="0477562A" w:rsidR="002F5C07" w:rsidRDefault="002F5C07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uncil recited the Pledge of Allegiance.</w:t>
      </w:r>
    </w:p>
    <w:p w14:paraId="6FEE6BD3" w14:textId="77777777" w:rsidR="0032388E" w:rsidRDefault="0032388E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F987BBF" w14:textId="69A0E878" w:rsidR="00DA3B86" w:rsidRDefault="009367A7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.</w:t>
      </w:r>
      <w:r w:rsidR="00151BD8">
        <w:rPr>
          <w:rFonts w:ascii="Arial" w:hAnsi="Arial" w:cs="Arial"/>
          <w:b/>
          <w:sz w:val="24"/>
          <w:szCs w:val="24"/>
        </w:rPr>
        <w:t>B</w:t>
      </w:r>
      <w:r>
        <w:rPr>
          <w:rFonts w:ascii="Arial" w:hAnsi="Arial" w:cs="Arial"/>
          <w:b/>
          <w:sz w:val="24"/>
          <w:szCs w:val="24"/>
        </w:rPr>
        <w:t xml:space="preserve">. </w:t>
      </w:r>
      <w:r w:rsidR="00DA3B86" w:rsidRPr="00D909EC">
        <w:rPr>
          <w:rFonts w:ascii="Arial" w:hAnsi="Arial" w:cs="Arial"/>
          <w:b/>
          <w:sz w:val="24"/>
          <w:szCs w:val="24"/>
        </w:rPr>
        <w:t>ANNOUNCEMENTS</w:t>
      </w:r>
    </w:p>
    <w:p w14:paraId="67CFFD97" w14:textId="77777777" w:rsidR="00454B09" w:rsidRPr="00D909EC" w:rsidRDefault="00454B09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AC3B8CC" w14:textId="43176263" w:rsidR="00C14DF6" w:rsidRDefault="00D909EC" w:rsidP="00C5695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The Mayor made the announcements on the agenda</w:t>
      </w:r>
    </w:p>
    <w:p w14:paraId="0F277D52" w14:textId="78FF5BC6" w:rsidR="00C14DF6" w:rsidRDefault="00C14DF6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745EDA86" w14:textId="77777777" w:rsidR="00B57B23" w:rsidRDefault="00B57B23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CD8FE18" w14:textId="5F129319" w:rsidR="00080AC4" w:rsidRPr="00D909EC" w:rsidRDefault="009367A7" w:rsidP="00080AC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</w:t>
      </w:r>
      <w:r w:rsidR="00CC1AB3">
        <w:rPr>
          <w:rFonts w:ascii="Arial" w:hAnsi="Arial" w:cs="Arial"/>
          <w:b/>
          <w:sz w:val="24"/>
          <w:szCs w:val="24"/>
        </w:rPr>
        <w:t>I</w:t>
      </w:r>
      <w:r>
        <w:rPr>
          <w:rFonts w:ascii="Arial" w:hAnsi="Arial" w:cs="Arial"/>
          <w:b/>
          <w:sz w:val="24"/>
          <w:szCs w:val="24"/>
        </w:rPr>
        <w:t xml:space="preserve">. </w:t>
      </w:r>
      <w:r w:rsidR="00080AC4" w:rsidRPr="00D909EC">
        <w:rPr>
          <w:rFonts w:ascii="Arial" w:hAnsi="Arial" w:cs="Arial"/>
          <w:b/>
          <w:sz w:val="24"/>
          <w:szCs w:val="24"/>
        </w:rPr>
        <w:t>PUBLIC COMMENT</w:t>
      </w:r>
      <w:r w:rsidR="0021183D">
        <w:rPr>
          <w:rFonts w:ascii="Arial" w:hAnsi="Arial" w:cs="Arial"/>
          <w:b/>
          <w:sz w:val="24"/>
          <w:szCs w:val="24"/>
        </w:rPr>
        <w:t xml:space="preserve"> ON AGENDA ITEMS</w:t>
      </w:r>
    </w:p>
    <w:p w14:paraId="2B98E6DD" w14:textId="77777777" w:rsidR="0061335E" w:rsidRDefault="0061335E" w:rsidP="00FF199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B4B3076" w14:textId="4A8B27E7" w:rsidR="00695F2F" w:rsidRDefault="00A77D7E" w:rsidP="002F5D9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public comment.</w:t>
      </w:r>
    </w:p>
    <w:p w14:paraId="4F7AA207" w14:textId="77777777" w:rsidR="002F5D96" w:rsidRPr="006975AF" w:rsidRDefault="002F5D96" w:rsidP="002F5D9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86F57D" w14:textId="77777777" w:rsidR="00A77D7E" w:rsidRDefault="00E16EA1" w:rsidP="00080AC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II</w:t>
      </w:r>
      <w:r w:rsidR="009367A7">
        <w:rPr>
          <w:rFonts w:ascii="Arial" w:hAnsi="Arial" w:cs="Arial"/>
          <w:b/>
          <w:sz w:val="24"/>
          <w:szCs w:val="24"/>
        </w:rPr>
        <w:t xml:space="preserve">. </w:t>
      </w:r>
      <w:r w:rsidR="00233397">
        <w:rPr>
          <w:rFonts w:ascii="Arial" w:hAnsi="Arial" w:cs="Arial"/>
          <w:b/>
          <w:sz w:val="24"/>
          <w:szCs w:val="24"/>
        </w:rPr>
        <w:t>CONSENT AGENDA</w:t>
      </w:r>
    </w:p>
    <w:p w14:paraId="032752A1" w14:textId="368C5C2F" w:rsidR="00A77D7E" w:rsidRDefault="00A77D7E" w:rsidP="00080AC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1B947FF" w14:textId="7C0BE211" w:rsidR="0004686D" w:rsidRDefault="0004686D" w:rsidP="00080AC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EEC9D9C" w14:textId="6527DC06" w:rsidR="0004686D" w:rsidRDefault="0004686D" w:rsidP="0004686D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Items in Consent Agenda</w:t>
      </w:r>
    </w:p>
    <w:p w14:paraId="4530B0E4" w14:textId="0C497D73" w:rsidR="0004686D" w:rsidRDefault="0004686D" w:rsidP="0004686D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Bills Paid Report – 4/27/21-5/12/21 $144,021.96</w:t>
      </w:r>
    </w:p>
    <w:p w14:paraId="7A5E59D3" w14:textId="7D650FEC" w:rsidR="0004686D" w:rsidRDefault="0004686D" w:rsidP="0004686D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Minutes of May 6, 2021</w:t>
      </w:r>
    </w:p>
    <w:p w14:paraId="2920CBEB" w14:textId="77777777" w:rsidR="0004686D" w:rsidRPr="0004686D" w:rsidRDefault="0004686D" w:rsidP="0004686D">
      <w:pPr>
        <w:pStyle w:val="ListParagraph"/>
        <w:spacing w:after="0" w:line="240" w:lineRule="auto"/>
        <w:ind w:left="1080"/>
        <w:rPr>
          <w:rFonts w:ascii="Arial" w:hAnsi="Arial" w:cs="Arial"/>
          <w:bCs/>
          <w:sz w:val="24"/>
          <w:szCs w:val="24"/>
        </w:rPr>
      </w:pPr>
    </w:p>
    <w:p w14:paraId="21A5001D" w14:textId="6A3BC186" w:rsidR="0004686D" w:rsidRPr="00FB15D0" w:rsidRDefault="0004686D" w:rsidP="0004686D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FB15D0">
        <w:rPr>
          <w:rFonts w:ascii="Arial" w:hAnsi="Arial" w:cs="Arial"/>
          <w:b/>
          <w:sz w:val="24"/>
          <w:szCs w:val="24"/>
          <w:u w:val="single"/>
        </w:rPr>
        <w:t>Motion to Accept Items of the Consent Agenda</w:t>
      </w:r>
    </w:p>
    <w:p w14:paraId="117C12A4" w14:textId="76A4F699" w:rsidR="0004686D" w:rsidRDefault="0004686D" w:rsidP="0004686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otion: Councilor Nuckles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Second: Councilor Evertt</w:t>
      </w:r>
    </w:p>
    <w:p w14:paraId="120EE1CD" w14:textId="6E565790" w:rsidR="0004686D" w:rsidRDefault="0004686D" w:rsidP="0004686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Motion </w:t>
      </w:r>
      <w:r w:rsidR="00FB15D0">
        <w:rPr>
          <w:rFonts w:ascii="Arial" w:hAnsi="Arial" w:cs="Arial"/>
          <w:b/>
          <w:sz w:val="24"/>
          <w:szCs w:val="24"/>
        </w:rPr>
        <w:t>Carried 4-0</w:t>
      </w:r>
    </w:p>
    <w:p w14:paraId="2FFAEA0F" w14:textId="77777777" w:rsidR="00293677" w:rsidRDefault="00293677" w:rsidP="00080AC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6F0AEDA" w14:textId="77777777" w:rsidR="0023077F" w:rsidRDefault="0023077F" w:rsidP="00226D0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406E87" w14:textId="3E545FC3" w:rsidR="00D72899" w:rsidRPr="00436533" w:rsidRDefault="00E16EA1" w:rsidP="00D7289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</w:t>
      </w:r>
      <w:r w:rsidR="00CC1AB3">
        <w:rPr>
          <w:rFonts w:ascii="Arial" w:hAnsi="Arial" w:cs="Arial"/>
          <w:b/>
          <w:sz w:val="24"/>
          <w:szCs w:val="24"/>
        </w:rPr>
        <w:t>V</w:t>
      </w:r>
      <w:r w:rsidR="009367A7">
        <w:rPr>
          <w:rFonts w:ascii="Arial" w:hAnsi="Arial" w:cs="Arial"/>
          <w:b/>
          <w:sz w:val="24"/>
          <w:szCs w:val="24"/>
        </w:rPr>
        <w:t xml:space="preserve">. </w:t>
      </w:r>
      <w:r w:rsidR="00D72899" w:rsidRPr="00436533">
        <w:rPr>
          <w:rFonts w:ascii="Arial" w:hAnsi="Arial" w:cs="Arial"/>
          <w:b/>
          <w:sz w:val="24"/>
          <w:szCs w:val="24"/>
        </w:rPr>
        <w:t>ITEMS REMOVED FROM CONSENT AGENDA</w:t>
      </w:r>
    </w:p>
    <w:p w14:paraId="07DCD5C3" w14:textId="44D7531A" w:rsidR="00080AC4" w:rsidRDefault="00080AC4" w:rsidP="00F22A1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FAF6927" w14:textId="26FB726B" w:rsidR="00FD13FA" w:rsidRDefault="00FB15D0" w:rsidP="00CB0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ne.</w:t>
      </w:r>
    </w:p>
    <w:p w14:paraId="7F375C90" w14:textId="77777777" w:rsidR="00FD13FA" w:rsidRPr="00436533" w:rsidRDefault="00FD13FA" w:rsidP="00FD13F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328ACE" w14:textId="413E272E" w:rsidR="00080AC4" w:rsidRDefault="00B1731A" w:rsidP="009101D1">
      <w:pPr>
        <w:spacing w:after="0" w:line="240" w:lineRule="auto"/>
        <w:ind w:left="2880" w:firstLine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</w:t>
      </w:r>
      <w:r w:rsidR="009367A7">
        <w:rPr>
          <w:rFonts w:ascii="Arial" w:hAnsi="Arial" w:cs="Arial"/>
          <w:b/>
          <w:sz w:val="24"/>
          <w:szCs w:val="24"/>
        </w:rPr>
        <w:t xml:space="preserve">. </w:t>
      </w:r>
      <w:r w:rsidR="00DA3B86" w:rsidRPr="00D909EC">
        <w:rPr>
          <w:rFonts w:ascii="Arial" w:hAnsi="Arial" w:cs="Arial"/>
          <w:b/>
          <w:sz w:val="24"/>
          <w:szCs w:val="24"/>
        </w:rPr>
        <w:t>STAFF REPORTS</w:t>
      </w:r>
    </w:p>
    <w:p w14:paraId="78B30D24" w14:textId="77777777" w:rsidR="0092255E" w:rsidRDefault="0092255E" w:rsidP="0092255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A976B0F" w14:textId="440E98BE" w:rsidR="00DA5BF8" w:rsidRPr="00FB15D0" w:rsidRDefault="00FB15D0" w:rsidP="00776C09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uty Heise</w:t>
      </w:r>
    </w:p>
    <w:p w14:paraId="7F0686E3" w14:textId="4CEA409D" w:rsidR="00FB15D0" w:rsidRPr="00FB15D0" w:rsidRDefault="00FB15D0" w:rsidP="00FB15D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O Deputies have been focusing on weed abatement program</w:t>
      </w:r>
    </w:p>
    <w:p w14:paraId="63187DBE" w14:textId="38FED204" w:rsidR="00FB15D0" w:rsidRPr="00FB15D0" w:rsidRDefault="00FB15D0" w:rsidP="00FB15D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eputies continue with traffic enforcement</w:t>
      </w:r>
    </w:p>
    <w:p w14:paraId="22CBC35D" w14:textId="77777777" w:rsidR="00FB15D0" w:rsidRPr="00DA5BF8" w:rsidRDefault="00FB15D0" w:rsidP="00FB15D0">
      <w:pPr>
        <w:pStyle w:val="ListParagraph"/>
        <w:spacing w:after="0" w:line="240" w:lineRule="auto"/>
        <w:ind w:left="1170"/>
        <w:jc w:val="both"/>
        <w:rPr>
          <w:rFonts w:ascii="Arial" w:hAnsi="Arial" w:cs="Arial"/>
          <w:b/>
          <w:sz w:val="24"/>
          <w:szCs w:val="24"/>
        </w:rPr>
      </w:pPr>
    </w:p>
    <w:p w14:paraId="4D306C13" w14:textId="0CE530EA" w:rsidR="00DA5BF8" w:rsidRPr="00FB15D0" w:rsidRDefault="00FB15D0" w:rsidP="00776C09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e Chief Winfrey, FD4</w:t>
      </w:r>
    </w:p>
    <w:p w14:paraId="4F922FC3" w14:textId="7877A436" w:rsidR="00FB15D0" w:rsidRPr="00FB15D0" w:rsidRDefault="00FB15D0" w:rsidP="00FB15D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e Danger going up to moderate</w:t>
      </w:r>
    </w:p>
    <w:p w14:paraId="4751ED08" w14:textId="39C4DC89" w:rsidR="00FB15D0" w:rsidRPr="00FB15D0" w:rsidRDefault="00FB15D0" w:rsidP="00FB15D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rescues in full swing, reminder to wear safety vests correctly</w:t>
      </w:r>
    </w:p>
    <w:p w14:paraId="504D3ED9" w14:textId="27290E1F" w:rsidR="00FB15D0" w:rsidRPr="00FB15D0" w:rsidRDefault="00FB15D0" w:rsidP="00FB15D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ne fire fighter is being replaced, bringing on four summer fire fighters</w:t>
      </w:r>
    </w:p>
    <w:p w14:paraId="6D0F7C39" w14:textId="580E4D4A" w:rsidR="00FB15D0" w:rsidRPr="00FB15D0" w:rsidRDefault="00FB15D0" w:rsidP="00FB15D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istrict 3 responded to fire on Antelope to assist ODF</w:t>
      </w:r>
    </w:p>
    <w:p w14:paraId="40A169CB" w14:textId="77777777" w:rsidR="00654975" w:rsidRPr="00DA5BF8" w:rsidRDefault="00654975" w:rsidP="004F7FC9">
      <w:pPr>
        <w:pStyle w:val="ListParagraph"/>
        <w:spacing w:after="0" w:line="240" w:lineRule="auto"/>
        <w:ind w:left="810"/>
        <w:jc w:val="both"/>
        <w:rPr>
          <w:rFonts w:ascii="Arial" w:hAnsi="Arial" w:cs="Arial"/>
          <w:b/>
          <w:sz w:val="24"/>
          <w:szCs w:val="24"/>
        </w:rPr>
      </w:pPr>
    </w:p>
    <w:p w14:paraId="3DB4CC98" w14:textId="3E59EAF4" w:rsidR="00776C09" w:rsidRPr="0030272A" w:rsidRDefault="004D0328" w:rsidP="00776C09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0272A">
        <w:rPr>
          <w:rFonts w:ascii="Arial" w:hAnsi="Arial" w:cs="Arial"/>
          <w:sz w:val="24"/>
          <w:szCs w:val="24"/>
        </w:rPr>
        <w:t>City Administrator</w:t>
      </w:r>
    </w:p>
    <w:p w14:paraId="0C3151E5" w14:textId="04B84609" w:rsidR="00776C09" w:rsidRDefault="00631DAC" w:rsidP="00FB15D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ab/>
        <w:t>Report on CSO on weed abatement violations</w:t>
      </w:r>
    </w:p>
    <w:p w14:paraId="7B0012B7" w14:textId="7861A1B7" w:rsidR="00631DAC" w:rsidRDefault="00631DAC" w:rsidP="00FB15D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ab/>
        <w:t>Various complaints: blackberry complaints, dog complaints</w:t>
      </w:r>
    </w:p>
    <w:p w14:paraId="3B87F586" w14:textId="5485DB98" w:rsidR="00631DAC" w:rsidRDefault="00631DAC" w:rsidP="00FB15D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ab/>
        <w:t>Two bridges into river</w:t>
      </w:r>
    </w:p>
    <w:p w14:paraId="2E4648A3" w14:textId="20E06B27" w:rsidR="00631DAC" w:rsidRDefault="00631DAC" w:rsidP="00FB15D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ab/>
        <w:t>Waiting to receive last shipment of PPE from State</w:t>
      </w:r>
    </w:p>
    <w:p w14:paraId="6BC86D77" w14:textId="60BF1867" w:rsidR="00631DAC" w:rsidRDefault="00631DAC" w:rsidP="00FB15D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ab/>
        <w:t>Officially set up with Chase Bank, experiencing excellent customer service</w:t>
      </w:r>
    </w:p>
    <w:p w14:paraId="377DD398" w14:textId="50258429" w:rsidR="00B948C2" w:rsidRDefault="00631DAC" w:rsidP="00B948C2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ab/>
        <w:t>Grants: Commercial Rental Relief available to community</w:t>
      </w:r>
      <w:r w:rsidR="00B948C2">
        <w:rPr>
          <w:rFonts w:ascii="Arial" w:hAnsi="Arial" w:cs="Arial"/>
          <w:sz w:val="24"/>
          <w:szCs w:val="24"/>
        </w:rPr>
        <w:t xml:space="preserve">; </w:t>
      </w:r>
      <w:r w:rsidRPr="00B948C2">
        <w:rPr>
          <w:rFonts w:ascii="Arial" w:hAnsi="Arial" w:cs="Arial"/>
          <w:sz w:val="24"/>
          <w:szCs w:val="24"/>
        </w:rPr>
        <w:t>Commercial Small Business Assistance: closes June 6</w:t>
      </w:r>
      <w:r w:rsidR="00B948C2">
        <w:rPr>
          <w:rFonts w:ascii="Arial" w:hAnsi="Arial" w:cs="Arial"/>
          <w:sz w:val="24"/>
          <w:szCs w:val="24"/>
        </w:rPr>
        <w:t xml:space="preserve">; </w:t>
      </w:r>
      <w:r w:rsidRPr="00B948C2">
        <w:rPr>
          <w:rFonts w:ascii="Arial" w:hAnsi="Arial" w:cs="Arial"/>
          <w:sz w:val="24"/>
          <w:szCs w:val="24"/>
        </w:rPr>
        <w:t>Housing Inventory Grant</w:t>
      </w:r>
      <w:r w:rsidR="00B948C2">
        <w:rPr>
          <w:rFonts w:ascii="Arial" w:hAnsi="Arial" w:cs="Arial"/>
          <w:sz w:val="24"/>
          <w:szCs w:val="24"/>
        </w:rPr>
        <w:t xml:space="preserve">; </w:t>
      </w:r>
      <w:r w:rsidRPr="00B948C2">
        <w:rPr>
          <w:rFonts w:ascii="Arial" w:hAnsi="Arial" w:cs="Arial"/>
          <w:sz w:val="24"/>
          <w:szCs w:val="24"/>
        </w:rPr>
        <w:t>Feasibility Grants - $20,000 approved for infrastructure</w:t>
      </w:r>
      <w:r w:rsidR="00B948C2">
        <w:rPr>
          <w:rFonts w:ascii="Arial" w:hAnsi="Arial" w:cs="Arial"/>
          <w:sz w:val="24"/>
          <w:szCs w:val="24"/>
        </w:rPr>
        <w:t xml:space="preserve">; </w:t>
      </w:r>
      <w:r w:rsidRPr="00B948C2">
        <w:rPr>
          <w:rFonts w:ascii="Arial" w:hAnsi="Arial" w:cs="Arial"/>
          <w:sz w:val="24"/>
          <w:szCs w:val="24"/>
        </w:rPr>
        <w:t>Hazard Mitigation Grant – through Business Oregon, $11,000</w:t>
      </w:r>
      <w:r w:rsidR="00B948C2">
        <w:rPr>
          <w:rFonts w:ascii="Arial" w:hAnsi="Arial" w:cs="Arial"/>
          <w:sz w:val="24"/>
          <w:szCs w:val="24"/>
        </w:rPr>
        <w:t xml:space="preserve"> - </w:t>
      </w:r>
      <w:r w:rsidR="00B948C2" w:rsidRPr="00B948C2">
        <w:rPr>
          <w:rFonts w:ascii="Arial" w:hAnsi="Arial" w:cs="Arial"/>
          <w:sz w:val="24"/>
          <w:szCs w:val="24"/>
        </w:rPr>
        <w:t>Estimates for limbing and underbrush clearing range from $55,000 to $80,000, discussion ensued</w:t>
      </w:r>
      <w:r w:rsidR="00B948C2">
        <w:rPr>
          <w:rFonts w:ascii="Arial" w:hAnsi="Arial" w:cs="Arial"/>
          <w:sz w:val="24"/>
          <w:szCs w:val="24"/>
        </w:rPr>
        <w:t xml:space="preserve">; No word from AARP grant; Two small city allotment grants: Oil Train &amp; Cleveland Street Sidewalk Program </w:t>
      </w:r>
    </w:p>
    <w:p w14:paraId="4A4BF295" w14:textId="2A9B4BE3" w:rsidR="0024163D" w:rsidRPr="00B948C2" w:rsidRDefault="0024163D" w:rsidP="00B948C2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ab/>
        <w:t>Portable generator is repaired</w:t>
      </w:r>
    </w:p>
    <w:p w14:paraId="0946449F" w14:textId="77777777" w:rsidR="00631DAC" w:rsidRDefault="00631DAC" w:rsidP="00FB15D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14:paraId="4ED75D26" w14:textId="77777777" w:rsidR="00631DAC" w:rsidRPr="00776C09" w:rsidRDefault="00631DAC" w:rsidP="00FB15D0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14:paraId="7C814E79" w14:textId="0DB94157" w:rsidR="00DA3B86" w:rsidRDefault="0022735F" w:rsidP="00523401">
      <w:pPr>
        <w:spacing w:after="0" w:line="240" w:lineRule="auto"/>
        <w:ind w:left="2880" w:firstLine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</w:t>
      </w:r>
      <w:r w:rsidR="009367A7" w:rsidRPr="005B7F82">
        <w:rPr>
          <w:rFonts w:ascii="Arial" w:hAnsi="Arial" w:cs="Arial"/>
          <w:b/>
          <w:sz w:val="24"/>
          <w:szCs w:val="24"/>
        </w:rPr>
        <w:t xml:space="preserve">I. </w:t>
      </w:r>
      <w:r w:rsidR="00DA3B86" w:rsidRPr="005B7F82">
        <w:rPr>
          <w:rFonts w:ascii="Arial" w:hAnsi="Arial" w:cs="Arial"/>
          <w:b/>
          <w:sz w:val="24"/>
          <w:szCs w:val="24"/>
        </w:rPr>
        <w:t>NEW BUSINESS</w:t>
      </w:r>
    </w:p>
    <w:p w14:paraId="170C6CF7" w14:textId="52BD08B6" w:rsidR="005E2588" w:rsidRDefault="005E2588" w:rsidP="00523401">
      <w:pPr>
        <w:spacing w:after="0" w:line="240" w:lineRule="auto"/>
        <w:ind w:left="2880" w:firstLine="720"/>
        <w:rPr>
          <w:rFonts w:ascii="Arial" w:hAnsi="Arial" w:cs="Arial"/>
          <w:b/>
          <w:sz w:val="24"/>
          <w:szCs w:val="24"/>
        </w:rPr>
      </w:pPr>
    </w:p>
    <w:p w14:paraId="390404CF" w14:textId="7D38EA3A" w:rsidR="005E2588" w:rsidRDefault="00256378" w:rsidP="005E2588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ouncilor McGregor posed</w:t>
      </w:r>
      <w:r w:rsidR="005E2588">
        <w:rPr>
          <w:rFonts w:ascii="Arial" w:hAnsi="Arial" w:cs="Arial"/>
          <w:bCs/>
          <w:sz w:val="24"/>
          <w:szCs w:val="24"/>
        </w:rPr>
        <w:t xml:space="preserve"> question on email regarding Go Gov</w:t>
      </w:r>
    </w:p>
    <w:p w14:paraId="0616BA29" w14:textId="77777777" w:rsidR="005E2588" w:rsidRPr="005E2588" w:rsidRDefault="005E2588" w:rsidP="005E2588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14:paraId="291CC3B9" w14:textId="15B7FAC1" w:rsidR="004C7405" w:rsidRDefault="003B083F" w:rsidP="003B083F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dit Presentation/Update</w:t>
      </w:r>
    </w:p>
    <w:p w14:paraId="4E1B708A" w14:textId="76FC79AE" w:rsidR="005E2588" w:rsidRDefault="005E2588" w:rsidP="005E2588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ing of letter from KDP – Discussion of changes to accounting procedures</w:t>
      </w:r>
      <w:r w:rsidR="00677DEF">
        <w:rPr>
          <w:rFonts w:ascii="Arial" w:hAnsi="Arial" w:cs="Arial"/>
          <w:sz w:val="24"/>
          <w:szCs w:val="24"/>
        </w:rPr>
        <w:t xml:space="preserve"> and appearance of audit report</w:t>
      </w:r>
    </w:p>
    <w:p w14:paraId="115FBB4B" w14:textId="003D5404" w:rsidR="00B96663" w:rsidRPr="00677DEF" w:rsidRDefault="003B083F" w:rsidP="004C740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ppointment(s) to Planning Commission</w:t>
      </w:r>
      <w:r w:rsidR="00677DEF">
        <w:rPr>
          <w:rFonts w:ascii="Arial" w:hAnsi="Arial" w:cs="Arial"/>
          <w:sz w:val="24"/>
          <w:szCs w:val="24"/>
        </w:rPr>
        <w:t xml:space="preserve"> – Discussion of two applicants, one of which already serving on separate commission and is not yet out of term; </w:t>
      </w:r>
      <w:r w:rsidR="00677DEF" w:rsidRPr="00677DEF">
        <w:rPr>
          <w:rFonts w:ascii="Arial" w:hAnsi="Arial" w:cs="Arial"/>
          <w:sz w:val="24"/>
          <w:szCs w:val="24"/>
        </w:rPr>
        <w:t>Councilors McGregor and Nuckles speak to qualifications of remaining candi</w:t>
      </w:r>
      <w:r w:rsidR="00256378">
        <w:rPr>
          <w:rFonts w:ascii="Arial" w:hAnsi="Arial" w:cs="Arial"/>
          <w:sz w:val="24"/>
          <w:szCs w:val="24"/>
        </w:rPr>
        <w:t xml:space="preserve">date </w:t>
      </w:r>
      <w:r w:rsidR="006167FA">
        <w:rPr>
          <w:rFonts w:ascii="Arial" w:hAnsi="Arial" w:cs="Arial"/>
          <w:sz w:val="24"/>
          <w:szCs w:val="24"/>
        </w:rPr>
        <w:t>Hohenstein</w:t>
      </w:r>
      <w:r w:rsidR="00677DEF" w:rsidRPr="00677DEF">
        <w:rPr>
          <w:rFonts w:ascii="Arial" w:hAnsi="Arial" w:cs="Arial"/>
          <w:sz w:val="24"/>
          <w:szCs w:val="24"/>
        </w:rPr>
        <w:t>.</w:t>
      </w:r>
    </w:p>
    <w:p w14:paraId="672C94CC" w14:textId="34554F58" w:rsidR="00677DEF" w:rsidRDefault="00677DEF" w:rsidP="004C740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D31FEE" w14:textId="0DC8317F" w:rsidR="00677DEF" w:rsidRDefault="005C1D84" w:rsidP="004C740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Motion to Appoint Hank </w:t>
      </w:r>
      <w:r w:rsidR="006167FA">
        <w:rPr>
          <w:rFonts w:ascii="Arial" w:hAnsi="Arial" w:cs="Arial"/>
          <w:b/>
          <w:bCs/>
          <w:sz w:val="24"/>
          <w:szCs w:val="24"/>
          <w:u w:val="single"/>
        </w:rPr>
        <w:t>Hohenstein</w:t>
      </w:r>
      <w:r w:rsidR="00677DEF" w:rsidRPr="00677DEF">
        <w:rPr>
          <w:rFonts w:ascii="Arial" w:hAnsi="Arial" w:cs="Arial"/>
          <w:b/>
          <w:bCs/>
          <w:sz w:val="24"/>
          <w:szCs w:val="24"/>
          <w:u w:val="single"/>
        </w:rPr>
        <w:t xml:space="preserve"> to Planning Commission</w:t>
      </w:r>
    </w:p>
    <w:p w14:paraId="245A8AF6" w14:textId="66B57BE1" w:rsidR="00677DEF" w:rsidRDefault="00677DEF" w:rsidP="004C740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: Councilor Nuckles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Second: Councilor McGregor</w:t>
      </w:r>
    </w:p>
    <w:p w14:paraId="5B5E5974" w14:textId="21A3DF24" w:rsidR="00677DEF" w:rsidRDefault="00677DEF" w:rsidP="004C740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</w:t>
      </w:r>
      <w:r w:rsidR="007821FC">
        <w:rPr>
          <w:rFonts w:ascii="Arial" w:hAnsi="Arial" w:cs="Arial"/>
          <w:b/>
          <w:bCs/>
          <w:sz w:val="24"/>
          <w:szCs w:val="24"/>
        </w:rPr>
        <w:t xml:space="preserve"> Carried 4-0</w:t>
      </w:r>
    </w:p>
    <w:p w14:paraId="26B42D51" w14:textId="693B351B" w:rsidR="007821FC" w:rsidRDefault="007821FC" w:rsidP="004C740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F71499B" w14:textId="5A21B130" w:rsidR="007821FC" w:rsidRDefault="0005418F" w:rsidP="004C740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lcome to Mr. </w:t>
      </w:r>
      <w:r w:rsidR="006167FA">
        <w:rPr>
          <w:rFonts w:ascii="Arial" w:hAnsi="Arial" w:cs="Arial"/>
          <w:sz w:val="24"/>
          <w:szCs w:val="24"/>
        </w:rPr>
        <w:t>Hohenstein</w:t>
      </w:r>
      <w:r w:rsidR="007821FC">
        <w:rPr>
          <w:rFonts w:ascii="Arial" w:hAnsi="Arial" w:cs="Arial"/>
          <w:sz w:val="24"/>
          <w:szCs w:val="24"/>
        </w:rPr>
        <w:t xml:space="preserve"> to the Planning Commission. Thanks and welcoming story.</w:t>
      </w:r>
    </w:p>
    <w:p w14:paraId="5C1A52FA" w14:textId="77777777" w:rsidR="007821FC" w:rsidRPr="007821FC" w:rsidRDefault="007821FC" w:rsidP="004C740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59368F8" w14:textId="617BA724" w:rsidR="00EE0074" w:rsidRDefault="008F597E" w:rsidP="000B4BE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II</w:t>
      </w:r>
      <w:r w:rsidR="009367A7">
        <w:rPr>
          <w:rFonts w:ascii="Arial" w:hAnsi="Arial" w:cs="Arial"/>
          <w:b/>
          <w:sz w:val="24"/>
          <w:szCs w:val="24"/>
        </w:rPr>
        <w:t xml:space="preserve">. </w:t>
      </w:r>
      <w:r w:rsidR="00EE0074" w:rsidRPr="003B48FE">
        <w:rPr>
          <w:rFonts w:ascii="Arial" w:hAnsi="Arial" w:cs="Arial"/>
          <w:b/>
          <w:sz w:val="24"/>
          <w:szCs w:val="24"/>
        </w:rPr>
        <w:t>OLD BUSINESS</w:t>
      </w:r>
    </w:p>
    <w:p w14:paraId="1C6C139E" w14:textId="77777777" w:rsidR="00A120A7" w:rsidRPr="003B48FE" w:rsidRDefault="00A120A7" w:rsidP="00A120A7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5740E16" w14:textId="37DDF620" w:rsidR="00A120A7" w:rsidRDefault="008C11B4" w:rsidP="00A120A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eworks</w:t>
      </w:r>
      <w:r w:rsidR="007821FC">
        <w:rPr>
          <w:rFonts w:ascii="Arial" w:hAnsi="Arial" w:cs="Arial"/>
          <w:sz w:val="24"/>
          <w:szCs w:val="24"/>
        </w:rPr>
        <w:t xml:space="preserve"> Signage/</w:t>
      </w:r>
      <w:r>
        <w:rPr>
          <w:rFonts w:ascii="Arial" w:hAnsi="Arial" w:cs="Arial"/>
          <w:sz w:val="24"/>
          <w:szCs w:val="24"/>
        </w:rPr>
        <w:t xml:space="preserve">Enforcement – </w:t>
      </w:r>
      <w:r w:rsidR="007821FC">
        <w:rPr>
          <w:rFonts w:ascii="Arial" w:hAnsi="Arial" w:cs="Arial"/>
          <w:sz w:val="24"/>
          <w:szCs w:val="24"/>
        </w:rPr>
        <w:t xml:space="preserve">Discussion of signage </w:t>
      </w:r>
      <w:r w:rsidR="00AC223A">
        <w:rPr>
          <w:rFonts w:ascii="Arial" w:hAnsi="Arial" w:cs="Arial"/>
          <w:sz w:val="24"/>
          <w:szCs w:val="24"/>
        </w:rPr>
        <w:t xml:space="preserve">and wording options; </w:t>
      </w:r>
    </w:p>
    <w:p w14:paraId="59380376" w14:textId="05EF0EDF" w:rsidR="00AC223A" w:rsidRDefault="00AC223A" w:rsidP="00AC223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1A2F2B" w14:textId="17B648A5" w:rsidR="00AC223A" w:rsidRDefault="00AC223A" w:rsidP="00AC223A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AC223A">
        <w:rPr>
          <w:rFonts w:ascii="Arial" w:hAnsi="Arial" w:cs="Arial"/>
          <w:b/>
          <w:bCs/>
          <w:sz w:val="24"/>
          <w:szCs w:val="24"/>
          <w:u w:val="single"/>
        </w:rPr>
        <w:t>Motion to purchase 2 larger 1/8” thick aluminum and a smaller one (price tbd)</w:t>
      </w:r>
    </w:p>
    <w:p w14:paraId="470DA8E6" w14:textId="7D4839F6" w:rsidR="00AC223A" w:rsidRDefault="00AC223A" w:rsidP="00AC223A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: Councilor Evertt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Second: Councilor Nuckles</w:t>
      </w:r>
    </w:p>
    <w:p w14:paraId="56E48A67" w14:textId="77B55A0B" w:rsidR="00AC223A" w:rsidRDefault="00AC223A" w:rsidP="00AC223A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 Carried 4-0</w:t>
      </w:r>
    </w:p>
    <w:p w14:paraId="034C404D" w14:textId="1F4B7775" w:rsidR="00AC223A" w:rsidRDefault="00AC223A" w:rsidP="00AC223A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9188439" w14:textId="77F6C0D7" w:rsidR="00AB6379" w:rsidRPr="00AB6379" w:rsidRDefault="00AC223A" w:rsidP="00AB637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imate for enforcement (extra deputy) for 4</w:t>
      </w:r>
      <w:r w:rsidRPr="00AC223A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of July to just do fireworks, night-shift: $250.00 - $300.00 (min. 6 hrs.)</w:t>
      </w:r>
      <w:r w:rsidR="00AB6379">
        <w:rPr>
          <w:rFonts w:ascii="Arial" w:hAnsi="Arial" w:cs="Arial"/>
          <w:sz w:val="24"/>
          <w:szCs w:val="24"/>
        </w:rPr>
        <w:t>; Discussion regarding additional coverage</w:t>
      </w:r>
    </w:p>
    <w:p w14:paraId="5050F65C" w14:textId="378CA0AD" w:rsidR="00AB6379" w:rsidRDefault="00AB6379" w:rsidP="00AB637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8FCDFCC" w14:textId="21390A4C" w:rsidR="00AB6379" w:rsidRPr="000F0C6C" w:rsidRDefault="004B0A31" w:rsidP="00AB637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Motion to pay for extended S</w:t>
      </w:r>
      <w:r w:rsidR="00AB6379" w:rsidRPr="000F0C6C">
        <w:rPr>
          <w:rFonts w:ascii="Arial" w:hAnsi="Arial" w:cs="Arial"/>
          <w:b/>
          <w:bCs/>
          <w:sz w:val="24"/>
          <w:szCs w:val="24"/>
          <w:u w:val="single"/>
        </w:rPr>
        <w:t>heriff’s office coverage (up to $1,000) to cover over the 4</w:t>
      </w:r>
      <w:r w:rsidR="00AB6379" w:rsidRPr="000F0C6C">
        <w:rPr>
          <w:rFonts w:ascii="Arial" w:hAnsi="Arial" w:cs="Arial"/>
          <w:b/>
          <w:bCs/>
          <w:sz w:val="24"/>
          <w:szCs w:val="24"/>
          <w:u w:val="single"/>
          <w:vertAlign w:val="superscript"/>
        </w:rPr>
        <w:t>th</w:t>
      </w:r>
      <w:r w:rsidR="00AB6379" w:rsidRPr="000F0C6C">
        <w:rPr>
          <w:rFonts w:ascii="Arial" w:hAnsi="Arial" w:cs="Arial"/>
          <w:b/>
          <w:bCs/>
          <w:sz w:val="24"/>
          <w:szCs w:val="24"/>
          <w:u w:val="single"/>
        </w:rPr>
        <w:t xml:space="preserve"> of July holiday weekend (to include Friday, Saturday, and Sunday)</w:t>
      </w:r>
    </w:p>
    <w:p w14:paraId="419CF624" w14:textId="63F1CDAE" w:rsidR="00AB6379" w:rsidRDefault="00AB6379" w:rsidP="00AB637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Motion: Councilor Evertt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 xml:space="preserve">Second: </w:t>
      </w:r>
      <w:r w:rsidR="000F0C6C">
        <w:rPr>
          <w:rFonts w:ascii="Arial" w:hAnsi="Arial" w:cs="Arial"/>
          <w:b/>
          <w:bCs/>
          <w:sz w:val="24"/>
          <w:szCs w:val="24"/>
        </w:rPr>
        <w:t>Councilor McGregor</w:t>
      </w:r>
    </w:p>
    <w:p w14:paraId="4E6C8166" w14:textId="328D6BDF" w:rsidR="000F0C6C" w:rsidRPr="00AB6379" w:rsidRDefault="000F0C6C" w:rsidP="00AB637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 Carried 4-0</w:t>
      </w:r>
    </w:p>
    <w:p w14:paraId="1DB1B90D" w14:textId="77777777" w:rsidR="00AC223A" w:rsidRDefault="00AC223A" w:rsidP="00AC223A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71E926A" w14:textId="0541D09A" w:rsidR="007D7D07" w:rsidRPr="007D7D07" w:rsidRDefault="00450186" w:rsidP="007D7D0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vista Franchise Agreement – </w:t>
      </w:r>
      <w:r w:rsidR="000F0C6C">
        <w:rPr>
          <w:rFonts w:ascii="Arial" w:hAnsi="Arial" w:cs="Arial"/>
          <w:sz w:val="24"/>
          <w:szCs w:val="24"/>
        </w:rPr>
        <w:t>Proposed agreement with Avista’s comments</w:t>
      </w:r>
      <w:r w:rsidR="004B0A31">
        <w:rPr>
          <w:rFonts w:ascii="Arial" w:hAnsi="Arial" w:cs="Arial"/>
          <w:sz w:val="24"/>
          <w:szCs w:val="24"/>
        </w:rPr>
        <w:t xml:space="preserve"> and C</w:t>
      </w:r>
      <w:r w:rsidR="007D7D07">
        <w:rPr>
          <w:rFonts w:ascii="Arial" w:hAnsi="Arial" w:cs="Arial"/>
          <w:sz w:val="24"/>
          <w:szCs w:val="24"/>
        </w:rPr>
        <w:t>ity attorney comments on it</w:t>
      </w:r>
      <w:r w:rsidR="0067701E">
        <w:rPr>
          <w:rFonts w:ascii="Arial" w:hAnsi="Arial" w:cs="Arial"/>
          <w:sz w:val="24"/>
          <w:szCs w:val="24"/>
        </w:rPr>
        <w:t xml:space="preserve"> provided to</w:t>
      </w:r>
      <w:r w:rsidR="004B0A31">
        <w:rPr>
          <w:rFonts w:ascii="Arial" w:hAnsi="Arial" w:cs="Arial"/>
          <w:sz w:val="24"/>
          <w:szCs w:val="24"/>
        </w:rPr>
        <w:t xml:space="preserve"> C</w:t>
      </w:r>
      <w:r w:rsidR="0067701E">
        <w:rPr>
          <w:rFonts w:ascii="Arial" w:hAnsi="Arial" w:cs="Arial"/>
          <w:sz w:val="24"/>
          <w:szCs w:val="24"/>
        </w:rPr>
        <w:t>ouncil</w:t>
      </w:r>
      <w:r w:rsidR="004B0A31">
        <w:rPr>
          <w:rFonts w:ascii="Arial" w:hAnsi="Arial" w:cs="Arial"/>
          <w:sz w:val="24"/>
          <w:szCs w:val="24"/>
        </w:rPr>
        <w:t>; City A</w:t>
      </w:r>
      <w:r w:rsidR="007D7D07">
        <w:rPr>
          <w:rFonts w:ascii="Arial" w:hAnsi="Arial" w:cs="Arial"/>
          <w:sz w:val="24"/>
          <w:szCs w:val="24"/>
        </w:rPr>
        <w:t>t</w:t>
      </w:r>
      <w:r w:rsidR="006167FA">
        <w:rPr>
          <w:rFonts w:ascii="Arial" w:hAnsi="Arial" w:cs="Arial"/>
          <w:sz w:val="24"/>
          <w:szCs w:val="24"/>
        </w:rPr>
        <w:t>torney has suggested creating a</w:t>
      </w:r>
      <w:bookmarkStart w:id="0" w:name="_GoBack"/>
      <w:bookmarkEnd w:id="0"/>
      <w:r w:rsidR="007D7D07">
        <w:rPr>
          <w:rFonts w:ascii="Arial" w:hAnsi="Arial" w:cs="Arial"/>
          <w:sz w:val="24"/>
          <w:szCs w:val="24"/>
        </w:rPr>
        <w:t xml:space="preserve"> right of way ordinance for consistency; Reading of Purpose and Intent</w:t>
      </w:r>
      <w:r w:rsidR="0067701E">
        <w:rPr>
          <w:rFonts w:ascii="Arial" w:hAnsi="Arial" w:cs="Arial"/>
          <w:sz w:val="24"/>
          <w:szCs w:val="24"/>
        </w:rPr>
        <w:t>; Council Consensus and Direction to Staff to look into language of ROW ordinance; Issue tabled until further information on ordinance is obtained</w:t>
      </w:r>
    </w:p>
    <w:p w14:paraId="165B8E41" w14:textId="4DAC5D16" w:rsidR="00450186" w:rsidRDefault="007D7D07" w:rsidP="00A120A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ecial Election to fill Council Vacancy</w:t>
      </w:r>
    </w:p>
    <w:p w14:paraId="70D57284" w14:textId="20954428" w:rsidR="0067701E" w:rsidRDefault="0067701E" w:rsidP="0067701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n costs of special election</w:t>
      </w:r>
      <w:r w:rsidR="000538F8">
        <w:rPr>
          <w:rFonts w:ascii="Arial" w:hAnsi="Arial" w:cs="Arial"/>
          <w:sz w:val="24"/>
          <w:szCs w:val="24"/>
        </w:rPr>
        <w:t>, both options will be considered special elections as they would both be in an odd-numbered year</w:t>
      </w:r>
    </w:p>
    <w:p w14:paraId="2EA25AB6" w14:textId="1D06F30F" w:rsidR="00DE3990" w:rsidRDefault="000538F8" w:rsidP="002B03F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538F8">
        <w:rPr>
          <w:rFonts w:ascii="Arial" w:hAnsi="Arial" w:cs="Arial"/>
          <w:sz w:val="24"/>
          <w:szCs w:val="24"/>
        </w:rPr>
        <w:t xml:space="preserve">Discussion on violation of </w:t>
      </w:r>
      <w:r w:rsidR="0067701E" w:rsidRPr="000538F8">
        <w:rPr>
          <w:rFonts w:ascii="Arial" w:hAnsi="Arial" w:cs="Arial"/>
          <w:sz w:val="24"/>
          <w:szCs w:val="24"/>
        </w:rPr>
        <w:t xml:space="preserve">City Charter </w:t>
      </w:r>
      <w:r w:rsidRPr="000538F8">
        <w:rPr>
          <w:rFonts w:ascii="Arial" w:hAnsi="Arial" w:cs="Arial"/>
          <w:sz w:val="24"/>
          <w:szCs w:val="24"/>
        </w:rPr>
        <w:t>and appointment of new member</w:t>
      </w:r>
    </w:p>
    <w:p w14:paraId="2EA75640" w14:textId="77777777" w:rsidR="000538F8" w:rsidRDefault="000538F8" w:rsidP="000538F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D65FA76" w14:textId="19CBE678" w:rsidR="000538F8" w:rsidRDefault="000538F8" w:rsidP="000538F8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0538F8">
        <w:rPr>
          <w:rFonts w:ascii="Arial" w:hAnsi="Arial" w:cs="Arial"/>
          <w:b/>
          <w:bCs/>
          <w:sz w:val="24"/>
          <w:szCs w:val="24"/>
          <w:u w:val="single"/>
        </w:rPr>
        <w:t>Motion to hold Special Election for 5</w:t>
      </w:r>
      <w:r w:rsidRPr="000538F8">
        <w:rPr>
          <w:rFonts w:ascii="Arial" w:hAnsi="Arial" w:cs="Arial"/>
          <w:b/>
          <w:bCs/>
          <w:sz w:val="24"/>
          <w:szCs w:val="24"/>
          <w:u w:val="single"/>
          <w:vertAlign w:val="superscript"/>
        </w:rPr>
        <w:t>th</w:t>
      </w:r>
      <w:r w:rsidRPr="000538F8">
        <w:rPr>
          <w:rFonts w:ascii="Arial" w:hAnsi="Arial" w:cs="Arial"/>
          <w:b/>
          <w:bCs/>
          <w:sz w:val="24"/>
          <w:szCs w:val="24"/>
          <w:u w:val="single"/>
        </w:rPr>
        <w:t xml:space="preserve"> Council Member Seat </w:t>
      </w:r>
      <w:r w:rsidR="00133E0C">
        <w:rPr>
          <w:rFonts w:ascii="Arial" w:hAnsi="Arial" w:cs="Arial"/>
          <w:b/>
          <w:bCs/>
          <w:sz w:val="24"/>
          <w:szCs w:val="24"/>
          <w:u w:val="single"/>
        </w:rPr>
        <w:t>at the</w:t>
      </w:r>
      <w:r w:rsidRPr="000538F8">
        <w:rPr>
          <w:rFonts w:ascii="Arial" w:hAnsi="Arial" w:cs="Arial"/>
          <w:b/>
          <w:bCs/>
          <w:sz w:val="24"/>
          <w:szCs w:val="24"/>
          <w:u w:val="single"/>
        </w:rPr>
        <w:t xml:space="preserve"> November Special Election</w:t>
      </w:r>
      <w:r w:rsidR="00133E0C">
        <w:rPr>
          <w:rFonts w:ascii="Arial" w:hAnsi="Arial" w:cs="Arial"/>
          <w:b/>
          <w:bCs/>
          <w:sz w:val="24"/>
          <w:szCs w:val="24"/>
          <w:u w:val="single"/>
        </w:rPr>
        <w:t xml:space="preserve"> Date</w:t>
      </w:r>
    </w:p>
    <w:p w14:paraId="19B05BA1" w14:textId="681243E2" w:rsidR="000538F8" w:rsidRDefault="000538F8" w:rsidP="000538F8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: Councilor Nuckles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Second: Councilor McGregor</w:t>
      </w:r>
    </w:p>
    <w:p w14:paraId="1FC312FD" w14:textId="1C168432" w:rsidR="000538F8" w:rsidRDefault="000538F8" w:rsidP="000538F8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otion Carried 4-0</w:t>
      </w:r>
    </w:p>
    <w:p w14:paraId="26DA3DD8" w14:textId="3E5546D0" w:rsidR="000538F8" w:rsidRDefault="000538F8" w:rsidP="000538F8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88A5C65" w14:textId="28B868EB" w:rsidR="00133E0C" w:rsidRPr="00133E0C" w:rsidRDefault="00133E0C" w:rsidP="000538F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pecial Election to fill the Council vacancy for the November Special Election will be held on November 2, 2021.</w:t>
      </w:r>
    </w:p>
    <w:p w14:paraId="381EE8B1" w14:textId="77777777" w:rsidR="00DE3990" w:rsidRPr="00133E0C" w:rsidRDefault="00DE3990" w:rsidP="00133E0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73A3D2C" w14:textId="77777777" w:rsidR="00A120A7" w:rsidRDefault="00A120A7" w:rsidP="00A120A7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CE6251F" w14:textId="1F65DD0C" w:rsidR="00DB19E0" w:rsidRPr="000B4BE3" w:rsidRDefault="004E5334" w:rsidP="000B4BE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</w:t>
      </w:r>
      <w:r w:rsidR="006C63F5">
        <w:rPr>
          <w:rFonts w:ascii="Arial" w:hAnsi="Arial" w:cs="Arial"/>
          <w:b/>
          <w:sz w:val="24"/>
          <w:szCs w:val="24"/>
        </w:rPr>
        <w:t>VIII</w:t>
      </w:r>
      <w:r w:rsidR="009367A7">
        <w:rPr>
          <w:rFonts w:ascii="Arial" w:hAnsi="Arial" w:cs="Arial"/>
          <w:b/>
          <w:sz w:val="24"/>
          <w:szCs w:val="24"/>
        </w:rPr>
        <w:t xml:space="preserve">. </w:t>
      </w:r>
      <w:r w:rsidR="00DB19E0" w:rsidRPr="004E5334">
        <w:rPr>
          <w:rFonts w:ascii="Arial" w:hAnsi="Arial" w:cs="Arial"/>
          <w:b/>
          <w:sz w:val="24"/>
          <w:szCs w:val="24"/>
        </w:rPr>
        <w:t>WRITTEN COMMUNICATION</w:t>
      </w:r>
    </w:p>
    <w:p w14:paraId="642AED07" w14:textId="77777777" w:rsidR="00140F4A" w:rsidRPr="00D909EC" w:rsidRDefault="00140F4A" w:rsidP="00DB19E0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A8691F1" w14:textId="73C2EF6D" w:rsidR="00741AC5" w:rsidRDefault="00F9256F" w:rsidP="00F9256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regarding letters to Council. Letters were not read.</w:t>
      </w:r>
      <w:r w:rsidR="00741AC5">
        <w:rPr>
          <w:rFonts w:ascii="Arial" w:hAnsi="Arial" w:cs="Arial"/>
          <w:sz w:val="24"/>
          <w:szCs w:val="24"/>
        </w:rPr>
        <w:t xml:space="preserve"> </w:t>
      </w:r>
    </w:p>
    <w:p w14:paraId="2EB9B45D" w14:textId="77777777" w:rsidR="000D35EE" w:rsidRDefault="000D35EE" w:rsidP="00BF136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CCD63CB" w14:textId="21DDE0F7" w:rsidR="00DA3B86" w:rsidRDefault="006C63F5" w:rsidP="00DA3B8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</w:t>
      </w:r>
      <w:r w:rsidR="009367A7">
        <w:rPr>
          <w:rFonts w:ascii="Arial" w:hAnsi="Arial" w:cs="Arial"/>
          <w:b/>
          <w:sz w:val="24"/>
          <w:szCs w:val="24"/>
        </w:rPr>
        <w:t xml:space="preserve">X. </w:t>
      </w:r>
      <w:r w:rsidR="00DA3B86" w:rsidRPr="00D909EC">
        <w:rPr>
          <w:rFonts w:ascii="Arial" w:hAnsi="Arial" w:cs="Arial"/>
          <w:b/>
          <w:sz w:val="24"/>
          <w:szCs w:val="24"/>
        </w:rPr>
        <w:t>PUBLIC COMMENT</w:t>
      </w:r>
      <w:r w:rsidR="0021183D">
        <w:rPr>
          <w:rFonts w:ascii="Arial" w:hAnsi="Arial" w:cs="Arial"/>
          <w:b/>
          <w:sz w:val="24"/>
          <w:szCs w:val="24"/>
        </w:rPr>
        <w:t xml:space="preserve"> ON </w:t>
      </w:r>
      <w:r w:rsidR="00BF7F40">
        <w:rPr>
          <w:rFonts w:ascii="Arial" w:hAnsi="Arial" w:cs="Arial"/>
          <w:b/>
          <w:sz w:val="24"/>
          <w:szCs w:val="24"/>
        </w:rPr>
        <w:t>NON-AGENDA</w:t>
      </w:r>
      <w:r w:rsidR="0021183D">
        <w:rPr>
          <w:rFonts w:ascii="Arial" w:hAnsi="Arial" w:cs="Arial"/>
          <w:b/>
          <w:sz w:val="24"/>
          <w:szCs w:val="24"/>
        </w:rPr>
        <w:t xml:space="preserve"> ITEMS</w:t>
      </w:r>
    </w:p>
    <w:p w14:paraId="68435057" w14:textId="1F6A2021" w:rsidR="00CA4097" w:rsidRPr="00CA4097" w:rsidRDefault="00741AC5" w:rsidP="00CA4097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ne.</w:t>
      </w:r>
    </w:p>
    <w:p w14:paraId="3B3C510A" w14:textId="77777777" w:rsidR="00EE62F9" w:rsidRDefault="00EE62F9" w:rsidP="009C489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64E9432" w14:textId="32951AC4" w:rsidR="00DA3B86" w:rsidRDefault="009367A7" w:rsidP="000B4BE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X. </w:t>
      </w:r>
      <w:r w:rsidR="00297C28">
        <w:rPr>
          <w:rFonts w:ascii="Arial" w:hAnsi="Arial" w:cs="Arial"/>
          <w:b/>
          <w:sz w:val="24"/>
          <w:szCs w:val="24"/>
        </w:rPr>
        <w:t>COUNCIL COMMENTS ON NON AGENDA ITEMS</w:t>
      </w:r>
    </w:p>
    <w:p w14:paraId="64B8E1B8" w14:textId="7F2915B0" w:rsidR="00173DF4" w:rsidRDefault="00173DF4" w:rsidP="0033028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CA21B2" w14:textId="368BFFD9" w:rsidR="00F54081" w:rsidRPr="00F9256F" w:rsidRDefault="009B73F5" w:rsidP="00741AC5">
      <w:pPr>
        <w:pStyle w:val="ListParagraph"/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McGregor</w:t>
      </w:r>
      <w:r w:rsidR="002C39D4">
        <w:rPr>
          <w:rFonts w:ascii="Arial" w:hAnsi="Arial" w:cs="Arial"/>
          <w:sz w:val="24"/>
          <w:szCs w:val="24"/>
        </w:rPr>
        <w:t>:</w:t>
      </w:r>
      <w:r w:rsidR="00F9256F">
        <w:rPr>
          <w:rFonts w:ascii="Arial" w:hAnsi="Arial" w:cs="Arial"/>
          <w:sz w:val="24"/>
          <w:szCs w:val="24"/>
        </w:rPr>
        <w:t xml:space="preserve"> </w:t>
      </w:r>
      <w:r w:rsidR="00741AC5" w:rsidRPr="00F9256F">
        <w:rPr>
          <w:rFonts w:ascii="Arial" w:hAnsi="Arial" w:cs="Arial"/>
          <w:sz w:val="24"/>
          <w:szCs w:val="24"/>
        </w:rPr>
        <w:t>Pleased with productivity and</w:t>
      </w:r>
      <w:r w:rsidR="00F9256F">
        <w:rPr>
          <w:rFonts w:ascii="Arial" w:hAnsi="Arial" w:cs="Arial"/>
          <w:sz w:val="24"/>
          <w:szCs w:val="24"/>
        </w:rPr>
        <w:t xml:space="preserve"> civility demonstrated amongst C</w:t>
      </w:r>
      <w:r w:rsidR="00741AC5" w:rsidRPr="00F9256F">
        <w:rPr>
          <w:rFonts w:ascii="Arial" w:hAnsi="Arial" w:cs="Arial"/>
          <w:sz w:val="24"/>
          <w:szCs w:val="24"/>
        </w:rPr>
        <w:t>ouncil members</w:t>
      </w:r>
      <w:r w:rsidR="001E4BFC" w:rsidRPr="00F9256F">
        <w:rPr>
          <w:rFonts w:ascii="Arial" w:hAnsi="Arial" w:cs="Arial"/>
          <w:sz w:val="24"/>
          <w:szCs w:val="24"/>
        </w:rPr>
        <w:t xml:space="preserve"> this evening</w:t>
      </w:r>
      <w:r w:rsidR="00741AC5" w:rsidRPr="00F9256F">
        <w:rPr>
          <w:rFonts w:ascii="Arial" w:hAnsi="Arial" w:cs="Arial"/>
          <w:sz w:val="24"/>
          <w:szCs w:val="24"/>
        </w:rPr>
        <w:t>, and thanks.</w:t>
      </w:r>
    </w:p>
    <w:p w14:paraId="7548DD42" w14:textId="77777777" w:rsidR="00741AC5" w:rsidRDefault="00741AC5" w:rsidP="00741AC5">
      <w:pPr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14:paraId="3C612C8D" w14:textId="2D220495" w:rsidR="00E542C9" w:rsidRDefault="003B51C2" w:rsidP="00741AC5">
      <w:pPr>
        <w:pStyle w:val="ListParagraph"/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Nuckles</w:t>
      </w:r>
      <w:r w:rsidR="002C39D4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741AC5">
        <w:rPr>
          <w:rFonts w:ascii="Arial" w:hAnsi="Arial" w:cs="Arial"/>
          <w:sz w:val="24"/>
          <w:szCs w:val="24"/>
        </w:rPr>
        <w:t>Agreed with Councilor McGregor that the night</w:t>
      </w:r>
      <w:r w:rsidR="00095CB6">
        <w:rPr>
          <w:rFonts w:ascii="Arial" w:hAnsi="Arial" w:cs="Arial"/>
          <w:sz w:val="24"/>
          <w:szCs w:val="24"/>
        </w:rPr>
        <w:t>’</w:t>
      </w:r>
      <w:r w:rsidR="00741AC5">
        <w:rPr>
          <w:rFonts w:ascii="Arial" w:hAnsi="Arial" w:cs="Arial"/>
          <w:sz w:val="24"/>
          <w:szCs w:val="24"/>
        </w:rPr>
        <w:t xml:space="preserve">s </w:t>
      </w:r>
      <w:r w:rsidR="00D4438B">
        <w:rPr>
          <w:rFonts w:ascii="Arial" w:hAnsi="Arial" w:cs="Arial"/>
          <w:sz w:val="24"/>
          <w:szCs w:val="24"/>
        </w:rPr>
        <w:t xml:space="preserve">meeting was an exception to the fighting and dissension. </w:t>
      </w:r>
      <w:r w:rsidR="00F9256F">
        <w:rPr>
          <w:rFonts w:ascii="Arial" w:hAnsi="Arial" w:cs="Arial"/>
          <w:sz w:val="24"/>
          <w:szCs w:val="24"/>
        </w:rPr>
        <w:t>Commentary on state of C</w:t>
      </w:r>
      <w:r w:rsidR="00D4438B">
        <w:rPr>
          <w:rFonts w:ascii="Arial" w:hAnsi="Arial" w:cs="Arial"/>
          <w:sz w:val="24"/>
          <w:szCs w:val="24"/>
        </w:rPr>
        <w:t>ouncil and lack of productivity</w:t>
      </w:r>
      <w:r w:rsidR="001E4BFC">
        <w:rPr>
          <w:rFonts w:ascii="Arial" w:hAnsi="Arial" w:cs="Arial"/>
          <w:sz w:val="24"/>
          <w:szCs w:val="24"/>
        </w:rPr>
        <w:t>.</w:t>
      </w:r>
      <w:r w:rsidR="00D4438B">
        <w:rPr>
          <w:rFonts w:ascii="Arial" w:hAnsi="Arial" w:cs="Arial"/>
          <w:sz w:val="24"/>
          <w:szCs w:val="24"/>
        </w:rPr>
        <w:t xml:space="preserve"> </w:t>
      </w:r>
    </w:p>
    <w:p w14:paraId="64447E91" w14:textId="77777777" w:rsidR="00041F52" w:rsidRDefault="00041F52" w:rsidP="00041F52">
      <w:pPr>
        <w:pStyle w:val="ListParagraph"/>
        <w:rPr>
          <w:rFonts w:ascii="Arial" w:hAnsi="Arial" w:cs="Arial"/>
          <w:sz w:val="24"/>
          <w:szCs w:val="24"/>
        </w:rPr>
      </w:pPr>
    </w:p>
    <w:p w14:paraId="57896C05" w14:textId="7E6E1D79" w:rsidR="002764D3" w:rsidRDefault="002764D3" w:rsidP="001E4BFC">
      <w:pPr>
        <w:pStyle w:val="ListParagraph"/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E4BFC">
        <w:rPr>
          <w:rFonts w:ascii="Arial" w:hAnsi="Arial" w:cs="Arial"/>
          <w:sz w:val="24"/>
          <w:szCs w:val="24"/>
        </w:rPr>
        <w:t>Councilor Evertt</w:t>
      </w:r>
      <w:r w:rsidR="002C39D4" w:rsidRPr="001E4BFC">
        <w:rPr>
          <w:rFonts w:ascii="Arial" w:hAnsi="Arial" w:cs="Arial"/>
          <w:sz w:val="24"/>
          <w:szCs w:val="24"/>
        </w:rPr>
        <w:t>:</w:t>
      </w:r>
      <w:r w:rsidR="00D4438B" w:rsidRPr="001E4BFC">
        <w:rPr>
          <w:rFonts w:ascii="Arial" w:hAnsi="Arial" w:cs="Arial"/>
          <w:sz w:val="24"/>
          <w:szCs w:val="24"/>
        </w:rPr>
        <w:t xml:space="preserve"> </w:t>
      </w:r>
      <w:r w:rsidR="0000682F" w:rsidRPr="001E4BFC">
        <w:rPr>
          <w:rFonts w:ascii="Arial" w:hAnsi="Arial" w:cs="Arial"/>
          <w:sz w:val="24"/>
          <w:szCs w:val="24"/>
        </w:rPr>
        <w:t>No</w:t>
      </w:r>
      <w:r w:rsidR="001E4BFC">
        <w:rPr>
          <w:rFonts w:ascii="Arial" w:hAnsi="Arial" w:cs="Arial"/>
          <w:sz w:val="24"/>
          <w:szCs w:val="24"/>
        </w:rPr>
        <w:t>ne</w:t>
      </w:r>
    </w:p>
    <w:p w14:paraId="616D9880" w14:textId="77777777" w:rsidR="001E4BFC" w:rsidRPr="001E4BFC" w:rsidRDefault="001E4BFC" w:rsidP="001E4B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284019" w14:textId="267A1BAC" w:rsidR="0000682F" w:rsidRPr="0000682F" w:rsidRDefault="002764D3" w:rsidP="0000682F">
      <w:pPr>
        <w:pStyle w:val="ListParagraph"/>
        <w:numPr>
          <w:ilvl w:val="0"/>
          <w:numId w:val="2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or Tarvin</w:t>
      </w:r>
      <w:r w:rsidR="002C39D4">
        <w:rPr>
          <w:rFonts w:ascii="Arial" w:hAnsi="Arial" w:cs="Arial"/>
          <w:sz w:val="24"/>
          <w:szCs w:val="24"/>
        </w:rPr>
        <w:t>:</w:t>
      </w:r>
      <w:r w:rsidR="0000682F">
        <w:rPr>
          <w:rFonts w:ascii="Arial" w:hAnsi="Arial" w:cs="Arial"/>
          <w:sz w:val="24"/>
          <w:szCs w:val="24"/>
        </w:rPr>
        <w:t xml:space="preserve"> Agrees that this evening went well</w:t>
      </w:r>
      <w:r w:rsidR="00F9256F">
        <w:rPr>
          <w:rFonts w:ascii="Arial" w:hAnsi="Arial" w:cs="Arial"/>
          <w:sz w:val="24"/>
          <w:szCs w:val="24"/>
        </w:rPr>
        <w:t>, and promotes positivity and C</w:t>
      </w:r>
      <w:r w:rsidR="001E4BFC">
        <w:rPr>
          <w:rFonts w:ascii="Arial" w:hAnsi="Arial" w:cs="Arial"/>
          <w:sz w:val="24"/>
          <w:szCs w:val="24"/>
        </w:rPr>
        <w:t>ouncil working together as a whole</w:t>
      </w:r>
      <w:r w:rsidR="00095CB6">
        <w:rPr>
          <w:rFonts w:ascii="Arial" w:hAnsi="Arial" w:cs="Arial"/>
          <w:sz w:val="24"/>
          <w:szCs w:val="24"/>
        </w:rPr>
        <w:t xml:space="preserve"> for the betterment of the community</w:t>
      </w:r>
      <w:r w:rsidR="001E4BFC">
        <w:rPr>
          <w:rFonts w:ascii="Arial" w:hAnsi="Arial" w:cs="Arial"/>
          <w:sz w:val="24"/>
          <w:szCs w:val="24"/>
        </w:rPr>
        <w:t xml:space="preserve">. </w:t>
      </w:r>
    </w:p>
    <w:p w14:paraId="3B845501" w14:textId="77777777" w:rsidR="009F64C4" w:rsidRPr="009F64C4" w:rsidRDefault="009F64C4" w:rsidP="009F64C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9DC375" w14:textId="64786BB0" w:rsidR="00DA3B86" w:rsidRPr="00D909EC" w:rsidRDefault="009367A7" w:rsidP="0054404B">
      <w:pPr>
        <w:spacing w:after="0" w:line="240" w:lineRule="auto"/>
        <w:ind w:left="3600" w:firstLine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XI. </w:t>
      </w:r>
      <w:r w:rsidR="00DA3B86" w:rsidRPr="00D909EC">
        <w:rPr>
          <w:rFonts w:ascii="Arial" w:hAnsi="Arial" w:cs="Arial"/>
          <w:b/>
          <w:sz w:val="24"/>
          <w:szCs w:val="24"/>
        </w:rPr>
        <w:t>ADJOURNMENT</w:t>
      </w:r>
    </w:p>
    <w:p w14:paraId="3F601EE5" w14:textId="77777777" w:rsidR="00DA3B86" w:rsidRPr="00D909EC" w:rsidRDefault="00DA3B86" w:rsidP="00F4424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58E044B" w14:textId="37EA08E6" w:rsidR="00DA3B86" w:rsidRDefault="008172C5" w:rsidP="00904B7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There being no further business before the Council, the Mayor adjou</w:t>
      </w:r>
      <w:r w:rsidR="008321FA">
        <w:rPr>
          <w:rFonts w:ascii="Arial" w:hAnsi="Arial" w:cs="Arial"/>
          <w:sz w:val="24"/>
          <w:szCs w:val="24"/>
        </w:rPr>
        <w:t>rned the m</w:t>
      </w:r>
      <w:r w:rsidR="0054404B">
        <w:rPr>
          <w:rFonts w:ascii="Arial" w:hAnsi="Arial" w:cs="Arial"/>
          <w:sz w:val="24"/>
          <w:szCs w:val="24"/>
        </w:rPr>
        <w:t xml:space="preserve">eeting at </w:t>
      </w:r>
      <w:r w:rsidR="00095CB6">
        <w:rPr>
          <w:rFonts w:ascii="Arial" w:hAnsi="Arial" w:cs="Arial"/>
          <w:sz w:val="24"/>
          <w:szCs w:val="24"/>
        </w:rPr>
        <w:t>7:52</w:t>
      </w:r>
      <w:r w:rsidR="00696C72">
        <w:rPr>
          <w:rFonts w:ascii="Arial" w:hAnsi="Arial" w:cs="Arial"/>
          <w:sz w:val="24"/>
          <w:szCs w:val="24"/>
        </w:rPr>
        <w:t xml:space="preserve"> </w:t>
      </w:r>
      <w:r w:rsidR="00D35861">
        <w:rPr>
          <w:rFonts w:ascii="Arial" w:hAnsi="Arial" w:cs="Arial"/>
          <w:sz w:val="24"/>
          <w:szCs w:val="24"/>
        </w:rPr>
        <w:t>PM.</w:t>
      </w:r>
    </w:p>
    <w:p w14:paraId="28F75886" w14:textId="632724E1" w:rsidR="008172C5" w:rsidRDefault="008172C5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FBEA74C" w14:textId="77777777" w:rsidR="00DD2D9F" w:rsidRPr="00D909EC" w:rsidRDefault="00DD2D9F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40BE2EC" w14:textId="77777777" w:rsidR="008172C5" w:rsidRPr="00D909EC" w:rsidRDefault="008172C5" w:rsidP="008172C5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Approved:</w:t>
      </w:r>
      <w:r w:rsidRPr="00D909EC">
        <w:rPr>
          <w:rFonts w:ascii="Arial" w:hAnsi="Arial" w:cs="Arial"/>
          <w:sz w:val="24"/>
          <w:szCs w:val="24"/>
        </w:rPr>
        <w:tab/>
        <w:t>Attest:</w:t>
      </w:r>
    </w:p>
    <w:p w14:paraId="470D5432" w14:textId="77777777" w:rsidR="008172C5" w:rsidRPr="00D909EC" w:rsidRDefault="008172C5" w:rsidP="008172C5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563E18C" w14:textId="77777777" w:rsidR="008172C5" w:rsidRPr="00D909EC" w:rsidRDefault="008172C5" w:rsidP="00BE552B">
      <w:pPr>
        <w:tabs>
          <w:tab w:val="left" w:pos="4320"/>
          <w:tab w:val="left" w:pos="5040"/>
          <w:tab w:val="left" w:pos="91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  <w:u w:val="single"/>
        </w:rPr>
        <w:tab/>
      </w:r>
      <w:r w:rsidRPr="00D909EC">
        <w:rPr>
          <w:rFonts w:ascii="Arial" w:hAnsi="Arial" w:cs="Arial"/>
          <w:sz w:val="24"/>
          <w:szCs w:val="24"/>
        </w:rPr>
        <w:tab/>
      </w:r>
      <w:r w:rsidRPr="00D909EC">
        <w:rPr>
          <w:rFonts w:ascii="Arial" w:hAnsi="Arial" w:cs="Arial"/>
          <w:sz w:val="24"/>
          <w:szCs w:val="24"/>
          <w:u w:val="single"/>
        </w:rPr>
        <w:tab/>
      </w:r>
    </w:p>
    <w:p w14:paraId="43D09A77" w14:textId="5107CDF5" w:rsidR="00BE552B" w:rsidRPr="00D909EC" w:rsidRDefault="008B1FE6" w:rsidP="00BE552B">
      <w:pPr>
        <w:tabs>
          <w:tab w:val="left" w:pos="4320"/>
          <w:tab w:val="left" w:pos="5040"/>
          <w:tab w:val="left" w:pos="918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ri Tarvin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</w:rPr>
        <w:tab/>
        <w:t>Thomas J. Corrigan</w:t>
      </w:r>
    </w:p>
    <w:p w14:paraId="34C2A292" w14:textId="6C8D423D" w:rsidR="00DA3B86" w:rsidRDefault="00BE552B" w:rsidP="00BE552B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sz w:val="24"/>
          <w:szCs w:val="24"/>
        </w:rPr>
        <w:t>Mayor</w:t>
      </w:r>
      <w:r w:rsidRPr="00D909EC">
        <w:rPr>
          <w:rFonts w:ascii="Arial" w:hAnsi="Arial" w:cs="Arial"/>
          <w:sz w:val="24"/>
          <w:szCs w:val="24"/>
        </w:rPr>
        <w:tab/>
        <w:t>City Administrator</w:t>
      </w:r>
    </w:p>
    <w:p w14:paraId="023302B8" w14:textId="79FBF753" w:rsidR="00715610" w:rsidRDefault="00715610" w:rsidP="00BE552B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24C2AFB" w14:textId="77777777" w:rsidR="00715610" w:rsidRPr="00D909EC" w:rsidRDefault="00715610" w:rsidP="00BE552B">
      <w:pPr>
        <w:tabs>
          <w:tab w:val="left" w:pos="504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80D84CC" w14:textId="77777777" w:rsidR="002933D5" w:rsidRDefault="002933D5" w:rsidP="00DA3B8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9AC6618" w14:textId="77777777" w:rsidR="00BE552B" w:rsidRPr="00D909EC" w:rsidRDefault="00BE552B" w:rsidP="00DA3B8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909EC">
        <w:rPr>
          <w:rFonts w:ascii="Arial" w:hAnsi="Arial" w:cs="Arial"/>
          <w:b/>
          <w:sz w:val="24"/>
          <w:szCs w:val="24"/>
        </w:rPr>
        <w:t>Council Vote:</w:t>
      </w:r>
    </w:p>
    <w:p w14:paraId="05D57459" w14:textId="7E66A22C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ayor Tarvin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68DD34B3" w14:textId="53F5177B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McGregor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093BA3FA" w14:textId="243AAFE7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Nuckles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500E6557" w14:textId="42247078" w:rsidR="00BE552B" w:rsidRPr="00D909EC" w:rsidRDefault="008B1FE6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ncilor Evertt</w:t>
      </w:r>
      <w:r w:rsidR="00BE552B" w:rsidRPr="00D909EC">
        <w:rPr>
          <w:rFonts w:ascii="Arial" w:hAnsi="Arial" w:cs="Arial"/>
          <w:sz w:val="24"/>
          <w:szCs w:val="24"/>
        </w:rPr>
        <w:tab/>
      </w:r>
      <w:r w:rsidR="00BE552B" w:rsidRPr="00D909EC">
        <w:rPr>
          <w:rFonts w:ascii="Arial" w:hAnsi="Arial" w:cs="Arial"/>
          <w:sz w:val="24"/>
          <w:szCs w:val="24"/>
          <w:u w:val="single"/>
        </w:rPr>
        <w:tab/>
      </w:r>
    </w:p>
    <w:p w14:paraId="258263A5" w14:textId="77777777" w:rsidR="00BE552B" w:rsidRPr="00D909EC" w:rsidRDefault="00BE552B" w:rsidP="00BE552B">
      <w:pPr>
        <w:tabs>
          <w:tab w:val="left" w:pos="2880"/>
          <w:tab w:val="left" w:pos="360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BE552B" w:rsidRPr="00D909EC" w:rsidSect="005A4297">
      <w:headerReference w:type="even" r:id="rId7"/>
      <w:headerReference w:type="default" r:id="rId8"/>
      <w:headerReference w:type="first" r:id="rId9"/>
      <w:pgSz w:w="12240" w:h="15840"/>
      <w:pgMar w:top="72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0FE09" w14:textId="77777777" w:rsidR="00897211" w:rsidRDefault="00897211" w:rsidP="005A4297">
      <w:pPr>
        <w:spacing w:after="0" w:line="240" w:lineRule="auto"/>
      </w:pPr>
      <w:r>
        <w:separator/>
      </w:r>
    </w:p>
  </w:endnote>
  <w:endnote w:type="continuationSeparator" w:id="0">
    <w:p w14:paraId="67DFC639" w14:textId="77777777" w:rsidR="00897211" w:rsidRDefault="00897211" w:rsidP="005A4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8E0276" w14:textId="77777777" w:rsidR="00897211" w:rsidRDefault="00897211" w:rsidP="005A4297">
      <w:pPr>
        <w:spacing w:after="0" w:line="240" w:lineRule="auto"/>
      </w:pPr>
      <w:r>
        <w:separator/>
      </w:r>
    </w:p>
  </w:footnote>
  <w:footnote w:type="continuationSeparator" w:id="0">
    <w:p w14:paraId="4D948C04" w14:textId="77777777" w:rsidR="00897211" w:rsidRDefault="00897211" w:rsidP="005A4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C38C1" w14:textId="23A28D4B" w:rsidR="00897211" w:rsidRDefault="006167FA">
    <w:pPr>
      <w:pStyle w:val="Header"/>
    </w:pPr>
    <w:r>
      <w:rPr>
        <w:noProof/>
      </w:rPr>
      <w:pict w14:anchorId="470EF3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3321735" o:spid="_x0000_s8196" type="#_x0000_t136" style="position:absolute;margin-left:0;margin-top:0;width:444.15pt;height:266.45pt;rotation:315;z-index:-251655168;mso-position-horizontal:center;mso-position-horizontal-relative:margin;mso-position-vertical:center;mso-position-vertical-relative:margin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4CEE1" w14:textId="77777777" w:rsidR="00897211" w:rsidRDefault="006167FA" w:rsidP="00E33601">
    <w:pPr>
      <w:pStyle w:val="Header"/>
    </w:pPr>
    <w:r>
      <w:rPr>
        <w:noProof/>
      </w:rPr>
      <w:pict w14:anchorId="406321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3321736" o:spid="_x0000_s8197" type="#_x0000_t136" style="position:absolute;margin-left:0;margin-top:0;width:444.15pt;height:266.45pt;rotation:315;z-index:-251653120;mso-position-horizontal:center;mso-position-horizontal-relative:margin;mso-position-vertical:center;mso-position-vertical-relative:margin" o:allowincell="f" fillcolor="silver" stroked="f">
          <v:textpath style="font-family:&quot;Calibri&quot;;font-size:1pt" string="DRAFT"/>
          <w10:wrap anchorx="margin" anchory="margin"/>
        </v:shape>
      </w:pict>
    </w:r>
  </w:p>
  <w:sdt>
    <w:sdtPr>
      <w:id w:val="673924340"/>
      <w:docPartObj>
        <w:docPartGallery w:val="Page Numbers (Top of Page)"/>
        <w:docPartUnique/>
      </w:docPartObj>
    </w:sdtPr>
    <w:sdtEndPr>
      <w:rPr>
        <w:rFonts w:ascii="Arial" w:hAnsi="Arial" w:cs="Arial"/>
      </w:rPr>
    </w:sdtEndPr>
    <w:sdtContent>
      <w:p w14:paraId="3C1492D9" w14:textId="3DE3C622" w:rsidR="00897211" w:rsidRDefault="00897211" w:rsidP="00E33601">
        <w:pPr>
          <w:pStyle w:val="Header"/>
          <w:rPr>
            <w:rFonts w:ascii="Arial" w:hAnsi="Arial" w:cs="Arial"/>
          </w:rPr>
        </w:pPr>
        <w:r w:rsidRPr="005A4297">
          <w:rPr>
            <w:rFonts w:ascii="Arial" w:hAnsi="Arial" w:cs="Arial"/>
          </w:rPr>
          <w:t>Shady Cove City Council Regular Meeting</w:t>
        </w:r>
        <w:r>
          <w:rPr>
            <w:rFonts w:ascii="Arial" w:hAnsi="Arial" w:cs="Arial"/>
          </w:rPr>
          <w:t xml:space="preserve"> </w:t>
        </w:r>
      </w:p>
      <w:p w14:paraId="7C5252A4" w14:textId="612C0419" w:rsidR="00897211" w:rsidRPr="005A4297" w:rsidRDefault="00897211" w:rsidP="00E33601">
        <w:pPr>
          <w:pStyle w:val="Header"/>
          <w:rPr>
            <w:rFonts w:ascii="Arial" w:hAnsi="Arial" w:cs="Arial"/>
          </w:rPr>
        </w:pPr>
        <w:r>
          <w:rPr>
            <w:rFonts w:ascii="Arial" w:hAnsi="Arial" w:cs="Arial"/>
          </w:rPr>
          <w:t xml:space="preserve">Minutes </w:t>
        </w:r>
        <w:r w:rsidR="00A1265C">
          <w:rPr>
            <w:rFonts w:ascii="Arial" w:hAnsi="Arial" w:cs="Arial"/>
          </w:rPr>
          <w:t xml:space="preserve">June </w:t>
        </w:r>
        <w:r w:rsidR="00FB15D0">
          <w:rPr>
            <w:rFonts w:ascii="Arial" w:hAnsi="Arial" w:cs="Arial"/>
          </w:rPr>
          <w:t>3</w:t>
        </w:r>
        <w:r>
          <w:rPr>
            <w:rFonts w:ascii="Arial" w:hAnsi="Arial" w:cs="Arial"/>
          </w:rPr>
          <w:t>, 2021</w:t>
        </w:r>
      </w:p>
      <w:p w14:paraId="2AE34FEE" w14:textId="541CAAE6" w:rsidR="00897211" w:rsidRPr="00E33601" w:rsidRDefault="00897211" w:rsidP="00E33601">
        <w:pPr>
          <w:pStyle w:val="Header"/>
          <w:rPr>
            <w:rFonts w:ascii="Arial" w:hAnsi="Arial" w:cs="Arial"/>
          </w:rPr>
        </w:pPr>
        <w:r w:rsidRPr="00E33601">
          <w:rPr>
            <w:rFonts w:ascii="Arial" w:hAnsi="Arial" w:cs="Arial"/>
          </w:rPr>
          <w:t xml:space="preserve">Page </w:t>
        </w:r>
        <w:r w:rsidRPr="00E33601">
          <w:rPr>
            <w:rFonts w:ascii="Arial" w:hAnsi="Arial" w:cs="Arial"/>
          </w:rPr>
          <w:fldChar w:fldCharType="begin"/>
        </w:r>
        <w:r w:rsidRPr="00E33601">
          <w:rPr>
            <w:rFonts w:ascii="Arial" w:hAnsi="Arial" w:cs="Arial"/>
          </w:rPr>
          <w:instrText xml:space="preserve"> PAGE </w:instrText>
        </w:r>
        <w:r w:rsidRPr="00E33601">
          <w:rPr>
            <w:rFonts w:ascii="Arial" w:hAnsi="Arial" w:cs="Arial"/>
          </w:rPr>
          <w:fldChar w:fldCharType="separate"/>
        </w:r>
        <w:r w:rsidR="006167FA">
          <w:rPr>
            <w:rFonts w:ascii="Arial" w:hAnsi="Arial" w:cs="Arial"/>
            <w:noProof/>
          </w:rPr>
          <w:t>3</w:t>
        </w:r>
        <w:r w:rsidRPr="00E33601">
          <w:rPr>
            <w:rFonts w:ascii="Arial" w:hAnsi="Arial" w:cs="Arial"/>
          </w:rPr>
          <w:fldChar w:fldCharType="end"/>
        </w:r>
        <w:r w:rsidRPr="00E33601">
          <w:rPr>
            <w:rFonts w:ascii="Arial" w:hAnsi="Arial" w:cs="Arial"/>
          </w:rPr>
          <w:t xml:space="preserve"> of </w:t>
        </w:r>
        <w:r w:rsidRPr="00E33601">
          <w:rPr>
            <w:rFonts w:ascii="Arial" w:hAnsi="Arial" w:cs="Arial"/>
          </w:rPr>
          <w:fldChar w:fldCharType="begin"/>
        </w:r>
        <w:r w:rsidRPr="00E33601">
          <w:rPr>
            <w:rFonts w:ascii="Arial" w:hAnsi="Arial" w:cs="Arial"/>
          </w:rPr>
          <w:instrText xml:space="preserve"> NUMPAGES  </w:instrText>
        </w:r>
        <w:r w:rsidRPr="00E33601">
          <w:rPr>
            <w:rFonts w:ascii="Arial" w:hAnsi="Arial" w:cs="Arial"/>
          </w:rPr>
          <w:fldChar w:fldCharType="separate"/>
        </w:r>
        <w:r w:rsidR="006167FA">
          <w:rPr>
            <w:rFonts w:ascii="Arial" w:hAnsi="Arial" w:cs="Arial"/>
            <w:noProof/>
          </w:rPr>
          <w:t>4</w:t>
        </w:r>
        <w:r w:rsidRPr="00E33601">
          <w:rPr>
            <w:rFonts w:ascii="Arial" w:hAnsi="Arial" w:cs="Arial"/>
          </w:rPr>
          <w:fldChar w:fldCharType="end"/>
        </w:r>
      </w:p>
    </w:sdtContent>
  </w:sdt>
  <w:p w14:paraId="7AC8C5FC" w14:textId="77777777" w:rsidR="00897211" w:rsidRDefault="008972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4219F" w14:textId="14265B1B" w:rsidR="00897211" w:rsidRDefault="006167FA">
    <w:pPr>
      <w:pStyle w:val="Header"/>
    </w:pPr>
    <w:r>
      <w:rPr>
        <w:noProof/>
      </w:rPr>
      <w:pict w14:anchorId="15D7D5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3321734" o:spid="_x0000_s8195" type="#_x0000_t136" style="position:absolute;margin-left:0;margin-top:0;width:444.15pt;height:266.45pt;rotation:315;z-index:-251657216;mso-position-horizontal:center;mso-position-horizontal-relative:margin;mso-position-vertical:center;mso-position-vertical-relative:margin" o:allowincell="f" fillcolor="silver" stroked="f"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84077"/>
    <w:multiLevelType w:val="hybridMultilevel"/>
    <w:tmpl w:val="893C290A"/>
    <w:lvl w:ilvl="0" w:tplc="9DAEB81C">
      <w:start w:val="5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072061"/>
    <w:multiLevelType w:val="hybridMultilevel"/>
    <w:tmpl w:val="D6A063D0"/>
    <w:lvl w:ilvl="0" w:tplc="B5E463FA">
      <w:start w:val="1"/>
      <w:numFmt w:val="upp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" w15:restartNumberingAfterBreak="0">
    <w:nsid w:val="06D8359D"/>
    <w:multiLevelType w:val="hybridMultilevel"/>
    <w:tmpl w:val="EBFE0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449BA"/>
    <w:multiLevelType w:val="hybridMultilevel"/>
    <w:tmpl w:val="2A2AE966"/>
    <w:lvl w:ilvl="0" w:tplc="A0008F20">
      <w:start w:val="5"/>
      <w:numFmt w:val="bullet"/>
      <w:lvlText w:val="-"/>
      <w:lvlJc w:val="left"/>
      <w:pPr>
        <w:ind w:left="117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0C72300E"/>
    <w:multiLevelType w:val="hybridMultilevel"/>
    <w:tmpl w:val="DD48B3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F32BB"/>
    <w:multiLevelType w:val="hybridMultilevel"/>
    <w:tmpl w:val="79BC9B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E77BF"/>
    <w:multiLevelType w:val="hybridMultilevel"/>
    <w:tmpl w:val="DECE0EE8"/>
    <w:lvl w:ilvl="0" w:tplc="6210991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547F1"/>
    <w:multiLevelType w:val="hybridMultilevel"/>
    <w:tmpl w:val="DD48B3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96959"/>
    <w:multiLevelType w:val="hybridMultilevel"/>
    <w:tmpl w:val="228A4C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E90D33"/>
    <w:multiLevelType w:val="hybridMultilevel"/>
    <w:tmpl w:val="79BC9B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F662C"/>
    <w:multiLevelType w:val="hybridMultilevel"/>
    <w:tmpl w:val="A9AE23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FA5743"/>
    <w:multiLevelType w:val="hybridMultilevel"/>
    <w:tmpl w:val="46104B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B520A"/>
    <w:multiLevelType w:val="hybridMultilevel"/>
    <w:tmpl w:val="AD840E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701115"/>
    <w:multiLevelType w:val="hybridMultilevel"/>
    <w:tmpl w:val="F4B801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775845"/>
    <w:multiLevelType w:val="hybridMultilevel"/>
    <w:tmpl w:val="394EF1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C574B"/>
    <w:multiLevelType w:val="hybridMultilevel"/>
    <w:tmpl w:val="7D36F79E"/>
    <w:lvl w:ilvl="0" w:tplc="4A46D37A">
      <w:start w:val="1"/>
      <w:numFmt w:val="upperLetter"/>
      <w:lvlText w:val="%1."/>
      <w:lvlJc w:val="left"/>
      <w:pPr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6" w15:restartNumberingAfterBreak="0">
    <w:nsid w:val="4AAA24B7"/>
    <w:multiLevelType w:val="hybridMultilevel"/>
    <w:tmpl w:val="282A299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D47689"/>
    <w:multiLevelType w:val="hybridMultilevel"/>
    <w:tmpl w:val="CE369062"/>
    <w:lvl w:ilvl="0" w:tplc="CFBC0930">
      <w:start w:val="1"/>
      <w:numFmt w:val="upperLetter"/>
      <w:lvlText w:val="%1."/>
      <w:lvlJc w:val="left"/>
      <w:pPr>
        <w:ind w:left="1530" w:hanging="360"/>
      </w:pPr>
      <w:rPr>
        <w:rFonts w:ascii="Arial" w:eastAsia="Times New Roman" w:hAnsi="Arial" w:hint="default"/>
        <w:spacing w:val="-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4C47038D"/>
    <w:multiLevelType w:val="hybridMultilevel"/>
    <w:tmpl w:val="E7B24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70C85"/>
    <w:multiLevelType w:val="hybridMultilevel"/>
    <w:tmpl w:val="294EE5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C582B"/>
    <w:multiLevelType w:val="hybridMultilevel"/>
    <w:tmpl w:val="FC6E91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617AB9"/>
    <w:multiLevelType w:val="hybridMultilevel"/>
    <w:tmpl w:val="A7DC0DE0"/>
    <w:lvl w:ilvl="0" w:tplc="B778211A">
      <w:start w:val="1"/>
      <w:numFmt w:val="upperLetter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094D39"/>
    <w:multiLevelType w:val="hybridMultilevel"/>
    <w:tmpl w:val="34C617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6D6BEB"/>
    <w:multiLevelType w:val="hybridMultilevel"/>
    <w:tmpl w:val="1DF80BCE"/>
    <w:lvl w:ilvl="0" w:tplc="25BE5DBA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E4620"/>
    <w:multiLevelType w:val="hybridMultilevel"/>
    <w:tmpl w:val="1E002A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6D4E4A"/>
    <w:multiLevelType w:val="hybridMultilevel"/>
    <w:tmpl w:val="7EA862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3"/>
  </w:num>
  <w:num w:numId="4">
    <w:abstractNumId w:val="10"/>
  </w:num>
  <w:num w:numId="5">
    <w:abstractNumId w:val="17"/>
  </w:num>
  <w:num w:numId="6">
    <w:abstractNumId w:val="1"/>
  </w:num>
  <w:num w:numId="7">
    <w:abstractNumId w:val="4"/>
  </w:num>
  <w:num w:numId="8">
    <w:abstractNumId w:val="14"/>
  </w:num>
  <w:num w:numId="9">
    <w:abstractNumId w:val="15"/>
  </w:num>
  <w:num w:numId="10">
    <w:abstractNumId w:val="11"/>
  </w:num>
  <w:num w:numId="11">
    <w:abstractNumId w:val="7"/>
  </w:num>
  <w:num w:numId="12">
    <w:abstractNumId w:val="18"/>
  </w:num>
  <w:num w:numId="13">
    <w:abstractNumId w:val="22"/>
  </w:num>
  <w:num w:numId="14">
    <w:abstractNumId w:val="21"/>
  </w:num>
  <w:num w:numId="15">
    <w:abstractNumId w:val="19"/>
  </w:num>
  <w:num w:numId="16">
    <w:abstractNumId w:val="24"/>
  </w:num>
  <w:num w:numId="17">
    <w:abstractNumId w:val="25"/>
  </w:num>
  <w:num w:numId="18">
    <w:abstractNumId w:val="0"/>
  </w:num>
  <w:num w:numId="19">
    <w:abstractNumId w:val="9"/>
  </w:num>
  <w:num w:numId="20">
    <w:abstractNumId w:val="12"/>
  </w:num>
  <w:num w:numId="21">
    <w:abstractNumId w:val="20"/>
  </w:num>
  <w:num w:numId="22">
    <w:abstractNumId w:val="16"/>
  </w:num>
  <w:num w:numId="23">
    <w:abstractNumId w:val="5"/>
  </w:num>
  <w:num w:numId="24">
    <w:abstractNumId w:val="6"/>
  </w:num>
  <w:num w:numId="25">
    <w:abstractNumId w:val="3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8198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U3MTI3tzAyMDNX0lEKTi0uzszPAykwNKgFAArFExktAAAA"/>
  </w:docVars>
  <w:rsids>
    <w:rsidRoot w:val="003E3339"/>
    <w:rsid w:val="00005A6E"/>
    <w:rsid w:val="0000682F"/>
    <w:rsid w:val="00012CE7"/>
    <w:rsid w:val="00014100"/>
    <w:rsid w:val="000178B4"/>
    <w:rsid w:val="000227D9"/>
    <w:rsid w:val="00023090"/>
    <w:rsid w:val="000271B3"/>
    <w:rsid w:val="000277BF"/>
    <w:rsid w:val="00032D8C"/>
    <w:rsid w:val="0003447F"/>
    <w:rsid w:val="00041F52"/>
    <w:rsid w:val="00043481"/>
    <w:rsid w:val="00043DD4"/>
    <w:rsid w:val="0004686D"/>
    <w:rsid w:val="000538F8"/>
    <w:rsid w:val="0005418F"/>
    <w:rsid w:val="000541B6"/>
    <w:rsid w:val="000548E6"/>
    <w:rsid w:val="0005495F"/>
    <w:rsid w:val="00074F65"/>
    <w:rsid w:val="0007742E"/>
    <w:rsid w:val="00077C96"/>
    <w:rsid w:val="00080AC4"/>
    <w:rsid w:val="000830E7"/>
    <w:rsid w:val="00083D25"/>
    <w:rsid w:val="00083E1E"/>
    <w:rsid w:val="00085A75"/>
    <w:rsid w:val="000911C1"/>
    <w:rsid w:val="000924AA"/>
    <w:rsid w:val="00093A77"/>
    <w:rsid w:val="00095825"/>
    <w:rsid w:val="00095CB6"/>
    <w:rsid w:val="00096259"/>
    <w:rsid w:val="00097867"/>
    <w:rsid w:val="000A0765"/>
    <w:rsid w:val="000A10F7"/>
    <w:rsid w:val="000A1D49"/>
    <w:rsid w:val="000A6569"/>
    <w:rsid w:val="000A6A52"/>
    <w:rsid w:val="000B4BE3"/>
    <w:rsid w:val="000B511E"/>
    <w:rsid w:val="000B5205"/>
    <w:rsid w:val="000B5DDA"/>
    <w:rsid w:val="000B7182"/>
    <w:rsid w:val="000C283E"/>
    <w:rsid w:val="000C4151"/>
    <w:rsid w:val="000C698A"/>
    <w:rsid w:val="000D35EE"/>
    <w:rsid w:val="000D4794"/>
    <w:rsid w:val="000D532B"/>
    <w:rsid w:val="000E1C1E"/>
    <w:rsid w:val="000E2CB5"/>
    <w:rsid w:val="000E58EC"/>
    <w:rsid w:val="000F0C6C"/>
    <w:rsid w:val="000F1CD9"/>
    <w:rsid w:val="000F27AB"/>
    <w:rsid w:val="000F2D83"/>
    <w:rsid w:val="000F3AC9"/>
    <w:rsid w:val="00100313"/>
    <w:rsid w:val="00105FEE"/>
    <w:rsid w:val="00113A8F"/>
    <w:rsid w:val="00114065"/>
    <w:rsid w:val="001148C1"/>
    <w:rsid w:val="00115ACF"/>
    <w:rsid w:val="001210D6"/>
    <w:rsid w:val="001329C9"/>
    <w:rsid w:val="00133E0C"/>
    <w:rsid w:val="0013757B"/>
    <w:rsid w:val="00140F4A"/>
    <w:rsid w:val="00151BD8"/>
    <w:rsid w:val="00153F8F"/>
    <w:rsid w:val="00157F29"/>
    <w:rsid w:val="00173DF4"/>
    <w:rsid w:val="001749ED"/>
    <w:rsid w:val="00183C67"/>
    <w:rsid w:val="00187BA0"/>
    <w:rsid w:val="001907EE"/>
    <w:rsid w:val="001A06A8"/>
    <w:rsid w:val="001A15D8"/>
    <w:rsid w:val="001A26A9"/>
    <w:rsid w:val="001A6130"/>
    <w:rsid w:val="001A6EB0"/>
    <w:rsid w:val="001B04DA"/>
    <w:rsid w:val="001B0A39"/>
    <w:rsid w:val="001B2286"/>
    <w:rsid w:val="001B59BD"/>
    <w:rsid w:val="001C5200"/>
    <w:rsid w:val="001C57A4"/>
    <w:rsid w:val="001C710E"/>
    <w:rsid w:val="001D7DC4"/>
    <w:rsid w:val="001E1819"/>
    <w:rsid w:val="001E280E"/>
    <w:rsid w:val="001E4BFC"/>
    <w:rsid w:val="001F002A"/>
    <w:rsid w:val="001F1112"/>
    <w:rsid w:val="001F1EAA"/>
    <w:rsid w:val="001F458F"/>
    <w:rsid w:val="00205E56"/>
    <w:rsid w:val="00206568"/>
    <w:rsid w:val="0021016C"/>
    <w:rsid w:val="00211096"/>
    <w:rsid w:val="0021183D"/>
    <w:rsid w:val="00215A74"/>
    <w:rsid w:val="00216DB1"/>
    <w:rsid w:val="00221335"/>
    <w:rsid w:val="00221973"/>
    <w:rsid w:val="00222006"/>
    <w:rsid w:val="00222070"/>
    <w:rsid w:val="00222340"/>
    <w:rsid w:val="002230AE"/>
    <w:rsid w:val="00223989"/>
    <w:rsid w:val="00225879"/>
    <w:rsid w:val="00226D06"/>
    <w:rsid w:val="0022735F"/>
    <w:rsid w:val="0023077F"/>
    <w:rsid w:val="00230C6D"/>
    <w:rsid w:val="002312A5"/>
    <w:rsid w:val="00233397"/>
    <w:rsid w:val="0024163D"/>
    <w:rsid w:val="00244720"/>
    <w:rsid w:val="00246E82"/>
    <w:rsid w:val="00247054"/>
    <w:rsid w:val="00252B4D"/>
    <w:rsid w:val="002557B1"/>
    <w:rsid w:val="00255DC6"/>
    <w:rsid w:val="00256378"/>
    <w:rsid w:val="0026089F"/>
    <w:rsid w:val="00267D9E"/>
    <w:rsid w:val="00275847"/>
    <w:rsid w:val="002764D3"/>
    <w:rsid w:val="002804AC"/>
    <w:rsid w:val="00280562"/>
    <w:rsid w:val="00282F47"/>
    <w:rsid w:val="00286829"/>
    <w:rsid w:val="00286E23"/>
    <w:rsid w:val="002933D5"/>
    <w:rsid w:val="00293677"/>
    <w:rsid w:val="00295F08"/>
    <w:rsid w:val="00297C28"/>
    <w:rsid w:val="002A033E"/>
    <w:rsid w:val="002A1912"/>
    <w:rsid w:val="002A422E"/>
    <w:rsid w:val="002B07B9"/>
    <w:rsid w:val="002B7188"/>
    <w:rsid w:val="002C3178"/>
    <w:rsid w:val="002C39D4"/>
    <w:rsid w:val="002C7039"/>
    <w:rsid w:val="002D205C"/>
    <w:rsid w:val="002D3ECF"/>
    <w:rsid w:val="002E25D3"/>
    <w:rsid w:val="002E3FC2"/>
    <w:rsid w:val="002E6A82"/>
    <w:rsid w:val="002F02B1"/>
    <w:rsid w:val="002F0FDD"/>
    <w:rsid w:val="002F5C07"/>
    <w:rsid w:val="002F5D96"/>
    <w:rsid w:val="0030272A"/>
    <w:rsid w:val="00307E43"/>
    <w:rsid w:val="00311399"/>
    <w:rsid w:val="00313F94"/>
    <w:rsid w:val="00322108"/>
    <w:rsid w:val="00322C83"/>
    <w:rsid w:val="0032388E"/>
    <w:rsid w:val="00324FE8"/>
    <w:rsid w:val="00325F0F"/>
    <w:rsid w:val="0032612C"/>
    <w:rsid w:val="00326492"/>
    <w:rsid w:val="0033028B"/>
    <w:rsid w:val="00331362"/>
    <w:rsid w:val="00333161"/>
    <w:rsid w:val="00333311"/>
    <w:rsid w:val="003342AF"/>
    <w:rsid w:val="00334850"/>
    <w:rsid w:val="0033486B"/>
    <w:rsid w:val="00336783"/>
    <w:rsid w:val="00336FE0"/>
    <w:rsid w:val="00344B38"/>
    <w:rsid w:val="003464F8"/>
    <w:rsid w:val="003510EB"/>
    <w:rsid w:val="00366512"/>
    <w:rsid w:val="00366EEE"/>
    <w:rsid w:val="00375820"/>
    <w:rsid w:val="00382088"/>
    <w:rsid w:val="003925AB"/>
    <w:rsid w:val="003956B3"/>
    <w:rsid w:val="003965B3"/>
    <w:rsid w:val="00397387"/>
    <w:rsid w:val="003A3ACF"/>
    <w:rsid w:val="003A4004"/>
    <w:rsid w:val="003A71D7"/>
    <w:rsid w:val="003B083F"/>
    <w:rsid w:val="003B0B38"/>
    <w:rsid w:val="003B48FE"/>
    <w:rsid w:val="003B51C2"/>
    <w:rsid w:val="003B7882"/>
    <w:rsid w:val="003C467C"/>
    <w:rsid w:val="003C5141"/>
    <w:rsid w:val="003C6E9D"/>
    <w:rsid w:val="003D07B3"/>
    <w:rsid w:val="003D65DF"/>
    <w:rsid w:val="003E05F0"/>
    <w:rsid w:val="003E0B02"/>
    <w:rsid w:val="003E1822"/>
    <w:rsid w:val="003E193A"/>
    <w:rsid w:val="003E3339"/>
    <w:rsid w:val="003E5DBB"/>
    <w:rsid w:val="003E61CE"/>
    <w:rsid w:val="003E74AF"/>
    <w:rsid w:val="003F4C11"/>
    <w:rsid w:val="003F64C2"/>
    <w:rsid w:val="004050CD"/>
    <w:rsid w:val="00406D34"/>
    <w:rsid w:val="0041425D"/>
    <w:rsid w:val="004205F7"/>
    <w:rsid w:val="00424B1A"/>
    <w:rsid w:val="004307E1"/>
    <w:rsid w:val="00430E7B"/>
    <w:rsid w:val="00432E52"/>
    <w:rsid w:val="00435F56"/>
    <w:rsid w:val="004363D4"/>
    <w:rsid w:val="00436533"/>
    <w:rsid w:val="004369BF"/>
    <w:rsid w:val="00444275"/>
    <w:rsid w:val="004452C0"/>
    <w:rsid w:val="00450186"/>
    <w:rsid w:val="00451B11"/>
    <w:rsid w:val="00454B09"/>
    <w:rsid w:val="00460D69"/>
    <w:rsid w:val="0046286A"/>
    <w:rsid w:val="00467163"/>
    <w:rsid w:val="00471D98"/>
    <w:rsid w:val="004855AA"/>
    <w:rsid w:val="00490D99"/>
    <w:rsid w:val="0049673E"/>
    <w:rsid w:val="004A0E3D"/>
    <w:rsid w:val="004A311D"/>
    <w:rsid w:val="004A360E"/>
    <w:rsid w:val="004A6158"/>
    <w:rsid w:val="004B0A31"/>
    <w:rsid w:val="004C5136"/>
    <w:rsid w:val="004C53E5"/>
    <w:rsid w:val="004C7405"/>
    <w:rsid w:val="004D0328"/>
    <w:rsid w:val="004D276F"/>
    <w:rsid w:val="004D3DA3"/>
    <w:rsid w:val="004D5449"/>
    <w:rsid w:val="004D7B9D"/>
    <w:rsid w:val="004E5334"/>
    <w:rsid w:val="004F0C91"/>
    <w:rsid w:val="004F3584"/>
    <w:rsid w:val="004F6993"/>
    <w:rsid w:val="004F7FC9"/>
    <w:rsid w:val="005016A3"/>
    <w:rsid w:val="00503341"/>
    <w:rsid w:val="00511027"/>
    <w:rsid w:val="005113D5"/>
    <w:rsid w:val="005129C0"/>
    <w:rsid w:val="00515095"/>
    <w:rsid w:val="005200B9"/>
    <w:rsid w:val="005232FB"/>
    <w:rsid w:val="00523401"/>
    <w:rsid w:val="00523CFB"/>
    <w:rsid w:val="00535962"/>
    <w:rsid w:val="00537982"/>
    <w:rsid w:val="0054351D"/>
    <w:rsid w:val="0054404B"/>
    <w:rsid w:val="00552D55"/>
    <w:rsid w:val="00554CF1"/>
    <w:rsid w:val="005554EF"/>
    <w:rsid w:val="005606A0"/>
    <w:rsid w:val="00565DEF"/>
    <w:rsid w:val="005673A7"/>
    <w:rsid w:val="00572680"/>
    <w:rsid w:val="00576BCF"/>
    <w:rsid w:val="005809D6"/>
    <w:rsid w:val="00583D9C"/>
    <w:rsid w:val="005875BF"/>
    <w:rsid w:val="00591641"/>
    <w:rsid w:val="005A2002"/>
    <w:rsid w:val="005A2411"/>
    <w:rsid w:val="005A27A5"/>
    <w:rsid w:val="005A4297"/>
    <w:rsid w:val="005B51A1"/>
    <w:rsid w:val="005B6439"/>
    <w:rsid w:val="005B7F82"/>
    <w:rsid w:val="005C1D84"/>
    <w:rsid w:val="005D0314"/>
    <w:rsid w:val="005D1ACD"/>
    <w:rsid w:val="005D34B6"/>
    <w:rsid w:val="005D53F2"/>
    <w:rsid w:val="005E0794"/>
    <w:rsid w:val="005E0F73"/>
    <w:rsid w:val="005E2588"/>
    <w:rsid w:val="005E2A3B"/>
    <w:rsid w:val="005E464A"/>
    <w:rsid w:val="005F13C0"/>
    <w:rsid w:val="005F3C30"/>
    <w:rsid w:val="005F52D9"/>
    <w:rsid w:val="005F7DAB"/>
    <w:rsid w:val="0060097B"/>
    <w:rsid w:val="00600ECE"/>
    <w:rsid w:val="006012E1"/>
    <w:rsid w:val="00602154"/>
    <w:rsid w:val="00602F55"/>
    <w:rsid w:val="00603CE1"/>
    <w:rsid w:val="006073AB"/>
    <w:rsid w:val="006124BC"/>
    <w:rsid w:val="0061335E"/>
    <w:rsid w:val="00615513"/>
    <w:rsid w:val="006167FA"/>
    <w:rsid w:val="006175F6"/>
    <w:rsid w:val="0062401C"/>
    <w:rsid w:val="00625D09"/>
    <w:rsid w:val="00627787"/>
    <w:rsid w:val="00631DAC"/>
    <w:rsid w:val="00633F8C"/>
    <w:rsid w:val="00635CAF"/>
    <w:rsid w:val="00637C2A"/>
    <w:rsid w:val="006427C2"/>
    <w:rsid w:val="00645285"/>
    <w:rsid w:val="00645AD4"/>
    <w:rsid w:val="00650842"/>
    <w:rsid w:val="006525CE"/>
    <w:rsid w:val="00654975"/>
    <w:rsid w:val="00654DE6"/>
    <w:rsid w:val="006605A5"/>
    <w:rsid w:val="0066131C"/>
    <w:rsid w:val="00663149"/>
    <w:rsid w:val="006653F2"/>
    <w:rsid w:val="00672A23"/>
    <w:rsid w:val="0067701E"/>
    <w:rsid w:val="00677DEF"/>
    <w:rsid w:val="00686406"/>
    <w:rsid w:val="00691074"/>
    <w:rsid w:val="006922CD"/>
    <w:rsid w:val="0069286D"/>
    <w:rsid w:val="00695F2F"/>
    <w:rsid w:val="00696C72"/>
    <w:rsid w:val="00696E71"/>
    <w:rsid w:val="006975AF"/>
    <w:rsid w:val="00697D92"/>
    <w:rsid w:val="006A0406"/>
    <w:rsid w:val="006A359E"/>
    <w:rsid w:val="006A3D7D"/>
    <w:rsid w:val="006A3FFC"/>
    <w:rsid w:val="006A7E6E"/>
    <w:rsid w:val="006C3822"/>
    <w:rsid w:val="006C5414"/>
    <w:rsid w:val="006C63F5"/>
    <w:rsid w:val="006D2B8F"/>
    <w:rsid w:val="006D37FC"/>
    <w:rsid w:val="006E028C"/>
    <w:rsid w:val="006E0E01"/>
    <w:rsid w:val="006E1D8B"/>
    <w:rsid w:val="006E3386"/>
    <w:rsid w:val="006F259B"/>
    <w:rsid w:val="00700725"/>
    <w:rsid w:val="00707427"/>
    <w:rsid w:val="007110F6"/>
    <w:rsid w:val="007133C0"/>
    <w:rsid w:val="00715610"/>
    <w:rsid w:val="00717B90"/>
    <w:rsid w:val="0072187F"/>
    <w:rsid w:val="007234F1"/>
    <w:rsid w:val="007252D0"/>
    <w:rsid w:val="00725EA9"/>
    <w:rsid w:val="00727DF5"/>
    <w:rsid w:val="00737677"/>
    <w:rsid w:val="00741AC5"/>
    <w:rsid w:val="007444AC"/>
    <w:rsid w:val="00745788"/>
    <w:rsid w:val="00745BD6"/>
    <w:rsid w:val="00754A6A"/>
    <w:rsid w:val="00755A63"/>
    <w:rsid w:val="00755E96"/>
    <w:rsid w:val="00757161"/>
    <w:rsid w:val="0076147F"/>
    <w:rsid w:val="007671CA"/>
    <w:rsid w:val="0077230B"/>
    <w:rsid w:val="007730C9"/>
    <w:rsid w:val="00776C09"/>
    <w:rsid w:val="00776D2B"/>
    <w:rsid w:val="00780974"/>
    <w:rsid w:val="00780C52"/>
    <w:rsid w:val="007821FC"/>
    <w:rsid w:val="00784B1E"/>
    <w:rsid w:val="00784C56"/>
    <w:rsid w:val="0078563C"/>
    <w:rsid w:val="00790E3E"/>
    <w:rsid w:val="007A0DD1"/>
    <w:rsid w:val="007A0F9E"/>
    <w:rsid w:val="007A295F"/>
    <w:rsid w:val="007A4E0C"/>
    <w:rsid w:val="007B066E"/>
    <w:rsid w:val="007B1692"/>
    <w:rsid w:val="007B7835"/>
    <w:rsid w:val="007C23ED"/>
    <w:rsid w:val="007C42C9"/>
    <w:rsid w:val="007C5FA4"/>
    <w:rsid w:val="007D0E73"/>
    <w:rsid w:val="007D132E"/>
    <w:rsid w:val="007D400E"/>
    <w:rsid w:val="007D6B67"/>
    <w:rsid w:val="007D7D07"/>
    <w:rsid w:val="007E1FC9"/>
    <w:rsid w:val="007E4C25"/>
    <w:rsid w:val="007E4CA2"/>
    <w:rsid w:val="007E66C4"/>
    <w:rsid w:val="007F4066"/>
    <w:rsid w:val="0080026F"/>
    <w:rsid w:val="008031B8"/>
    <w:rsid w:val="00814F47"/>
    <w:rsid w:val="00815135"/>
    <w:rsid w:val="008172C5"/>
    <w:rsid w:val="00821889"/>
    <w:rsid w:val="008321FA"/>
    <w:rsid w:val="00832486"/>
    <w:rsid w:val="0084140A"/>
    <w:rsid w:val="00844E68"/>
    <w:rsid w:val="00845556"/>
    <w:rsid w:val="008476AA"/>
    <w:rsid w:val="008544E7"/>
    <w:rsid w:val="00862CBC"/>
    <w:rsid w:val="00863B58"/>
    <w:rsid w:val="00865628"/>
    <w:rsid w:val="00866899"/>
    <w:rsid w:val="00871689"/>
    <w:rsid w:val="008730AC"/>
    <w:rsid w:val="0087391E"/>
    <w:rsid w:val="00873B59"/>
    <w:rsid w:val="008753A6"/>
    <w:rsid w:val="00882627"/>
    <w:rsid w:val="00885B29"/>
    <w:rsid w:val="00886932"/>
    <w:rsid w:val="00887170"/>
    <w:rsid w:val="0088728C"/>
    <w:rsid w:val="00890946"/>
    <w:rsid w:val="00892386"/>
    <w:rsid w:val="00892F8B"/>
    <w:rsid w:val="008940B8"/>
    <w:rsid w:val="0089584E"/>
    <w:rsid w:val="00897211"/>
    <w:rsid w:val="008977C2"/>
    <w:rsid w:val="008A3767"/>
    <w:rsid w:val="008A5C21"/>
    <w:rsid w:val="008B0EAD"/>
    <w:rsid w:val="008B11FA"/>
    <w:rsid w:val="008B1FE6"/>
    <w:rsid w:val="008B431B"/>
    <w:rsid w:val="008C0DCB"/>
    <w:rsid w:val="008C11B4"/>
    <w:rsid w:val="008C3373"/>
    <w:rsid w:val="008D4C5E"/>
    <w:rsid w:val="008D60A2"/>
    <w:rsid w:val="008D72C9"/>
    <w:rsid w:val="008D7EFC"/>
    <w:rsid w:val="008E176A"/>
    <w:rsid w:val="008E30FF"/>
    <w:rsid w:val="008E3DCF"/>
    <w:rsid w:val="008F2E8F"/>
    <w:rsid w:val="008F3769"/>
    <w:rsid w:val="008F597E"/>
    <w:rsid w:val="008F73D2"/>
    <w:rsid w:val="00901421"/>
    <w:rsid w:val="00904B74"/>
    <w:rsid w:val="009101D1"/>
    <w:rsid w:val="0091539B"/>
    <w:rsid w:val="009176FD"/>
    <w:rsid w:val="0092255E"/>
    <w:rsid w:val="00922BAD"/>
    <w:rsid w:val="00925696"/>
    <w:rsid w:val="00931BE0"/>
    <w:rsid w:val="009326E6"/>
    <w:rsid w:val="00935976"/>
    <w:rsid w:val="009367A7"/>
    <w:rsid w:val="00941067"/>
    <w:rsid w:val="00953ABA"/>
    <w:rsid w:val="009553B9"/>
    <w:rsid w:val="00964A4C"/>
    <w:rsid w:val="00965D49"/>
    <w:rsid w:val="00973F39"/>
    <w:rsid w:val="0098353E"/>
    <w:rsid w:val="00996115"/>
    <w:rsid w:val="009A2101"/>
    <w:rsid w:val="009A240D"/>
    <w:rsid w:val="009A5149"/>
    <w:rsid w:val="009A5A18"/>
    <w:rsid w:val="009A6470"/>
    <w:rsid w:val="009B0DFE"/>
    <w:rsid w:val="009B2F20"/>
    <w:rsid w:val="009B47CF"/>
    <w:rsid w:val="009B4C04"/>
    <w:rsid w:val="009B527F"/>
    <w:rsid w:val="009B6B09"/>
    <w:rsid w:val="009B73F5"/>
    <w:rsid w:val="009C047D"/>
    <w:rsid w:val="009C0C10"/>
    <w:rsid w:val="009C4073"/>
    <w:rsid w:val="009C4897"/>
    <w:rsid w:val="009D578D"/>
    <w:rsid w:val="009D7794"/>
    <w:rsid w:val="009D77AA"/>
    <w:rsid w:val="009E5780"/>
    <w:rsid w:val="009F1DC0"/>
    <w:rsid w:val="009F2721"/>
    <w:rsid w:val="009F481E"/>
    <w:rsid w:val="009F4EF1"/>
    <w:rsid w:val="009F5C68"/>
    <w:rsid w:val="009F64C4"/>
    <w:rsid w:val="00A03C9F"/>
    <w:rsid w:val="00A06885"/>
    <w:rsid w:val="00A07A22"/>
    <w:rsid w:val="00A120A7"/>
    <w:rsid w:val="00A12499"/>
    <w:rsid w:val="00A1265C"/>
    <w:rsid w:val="00A13D70"/>
    <w:rsid w:val="00A13EE0"/>
    <w:rsid w:val="00A149A6"/>
    <w:rsid w:val="00A14A21"/>
    <w:rsid w:val="00A236E5"/>
    <w:rsid w:val="00A26EAB"/>
    <w:rsid w:val="00A305D1"/>
    <w:rsid w:val="00A31BAF"/>
    <w:rsid w:val="00A342E7"/>
    <w:rsid w:val="00A37FC4"/>
    <w:rsid w:val="00A37FFC"/>
    <w:rsid w:val="00A44AA1"/>
    <w:rsid w:val="00A62111"/>
    <w:rsid w:val="00A63D0B"/>
    <w:rsid w:val="00A66C63"/>
    <w:rsid w:val="00A670EB"/>
    <w:rsid w:val="00A72ECA"/>
    <w:rsid w:val="00A73400"/>
    <w:rsid w:val="00A75873"/>
    <w:rsid w:val="00A76A3C"/>
    <w:rsid w:val="00A77D7E"/>
    <w:rsid w:val="00A82B9A"/>
    <w:rsid w:val="00A87DB7"/>
    <w:rsid w:val="00A93977"/>
    <w:rsid w:val="00A972D0"/>
    <w:rsid w:val="00AA1D75"/>
    <w:rsid w:val="00AA592F"/>
    <w:rsid w:val="00AA7C29"/>
    <w:rsid w:val="00AA7C94"/>
    <w:rsid w:val="00AB069E"/>
    <w:rsid w:val="00AB1864"/>
    <w:rsid w:val="00AB32EC"/>
    <w:rsid w:val="00AB6379"/>
    <w:rsid w:val="00AB646E"/>
    <w:rsid w:val="00AB7427"/>
    <w:rsid w:val="00AC223A"/>
    <w:rsid w:val="00AC71A5"/>
    <w:rsid w:val="00AD0044"/>
    <w:rsid w:val="00AD7261"/>
    <w:rsid w:val="00AE4345"/>
    <w:rsid w:val="00AE6409"/>
    <w:rsid w:val="00AF4002"/>
    <w:rsid w:val="00AF4887"/>
    <w:rsid w:val="00AF4C39"/>
    <w:rsid w:val="00AF7E74"/>
    <w:rsid w:val="00B00AA6"/>
    <w:rsid w:val="00B01CFA"/>
    <w:rsid w:val="00B02AB0"/>
    <w:rsid w:val="00B11D14"/>
    <w:rsid w:val="00B13AA0"/>
    <w:rsid w:val="00B1731A"/>
    <w:rsid w:val="00B24334"/>
    <w:rsid w:val="00B24404"/>
    <w:rsid w:val="00B256FD"/>
    <w:rsid w:val="00B335F1"/>
    <w:rsid w:val="00B412D3"/>
    <w:rsid w:val="00B5051D"/>
    <w:rsid w:val="00B511DF"/>
    <w:rsid w:val="00B52182"/>
    <w:rsid w:val="00B52BEC"/>
    <w:rsid w:val="00B554C0"/>
    <w:rsid w:val="00B56347"/>
    <w:rsid w:val="00B57B23"/>
    <w:rsid w:val="00B60CE6"/>
    <w:rsid w:val="00B610F9"/>
    <w:rsid w:val="00B70B8C"/>
    <w:rsid w:val="00B71AEA"/>
    <w:rsid w:val="00B71CEB"/>
    <w:rsid w:val="00B7427A"/>
    <w:rsid w:val="00B8440A"/>
    <w:rsid w:val="00B85F5A"/>
    <w:rsid w:val="00B948C2"/>
    <w:rsid w:val="00B9504B"/>
    <w:rsid w:val="00B96663"/>
    <w:rsid w:val="00B9714F"/>
    <w:rsid w:val="00BA026E"/>
    <w:rsid w:val="00BA481F"/>
    <w:rsid w:val="00BA715B"/>
    <w:rsid w:val="00BB30F5"/>
    <w:rsid w:val="00BB41BF"/>
    <w:rsid w:val="00BB67ED"/>
    <w:rsid w:val="00BC0BEE"/>
    <w:rsid w:val="00BC3203"/>
    <w:rsid w:val="00BC3EE6"/>
    <w:rsid w:val="00BC4F8F"/>
    <w:rsid w:val="00BD5ECC"/>
    <w:rsid w:val="00BD6434"/>
    <w:rsid w:val="00BD65A2"/>
    <w:rsid w:val="00BD6BB7"/>
    <w:rsid w:val="00BE2CB2"/>
    <w:rsid w:val="00BE50C6"/>
    <w:rsid w:val="00BE552B"/>
    <w:rsid w:val="00BE6C5F"/>
    <w:rsid w:val="00BE6C9B"/>
    <w:rsid w:val="00BF136E"/>
    <w:rsid w:val="00BF404D"/>
    <w:rsid w:val="00BF419D"/>
    <w:rsid w:val="00BF7F40"/>
    <w:rsid w:val="00C017AD"/>
    <w:rsid w:val="00C02331"/>
    <w:rsid w:val="00C023CF"/>
    <w:rsid w:val="00C02523"/>
    <w:rsid w:val="00C030C8"/>
    <w:rsid w:val="00C031CC"/>
    <w:rsid w:val="00C033F1"/>
    <w:rsid w:val="00C07A34"/>
    <w:rsid w:val="00C07DB4"/>
    <w:rsid w:val="00C1477D"/>
    <w:rsid w:val="00C149A7"/>
    <w:rsid w:val="00C14DF6"/>
    <w:rsid w:val="00C14EF7"/>
    <w:rsid w:val="00C17AE7"/>
    <w:rsid w:val="00C21944"/>
    <w:rsid w:val="00C25FDC"/>
    <w:rsid w:val="00C26AF6"/>
    <w:rsid w:val="00C273F7"/>
    <w:rsid w:val="00C276B2"/>
    <w:rsid w:val="00C318C3"/>
    <w:rsid w:val="00C34B7C"/>
    <w:rsid w:val="00C372A5"/>
    <w:rsid w:val="00C43BF2"/>
    <w:rsid w:val="00C46336"/>
    <w:rsid w:val="00C464D8"/>
    <w:rsid w:val="00C47D09"/>
    <w:rsid w:val="00C546D3"/>
    <w:rsid w:val="00C555AE"/>
    <w:rsid w:val="00C5565C"/>
    <w:rsid w:val="00C5695C"/>
    <w:rsid w:val="00C56D3D"/>
    <w:rsid w:val="00C57BF8"/>
    <w:rsid w:val="00C61D58"/>
    <w:rsid w:val="00C643F8"/>
    <w:rsid w:val="00C71214"/>
    <w:rsid w:val="00C72AC1"/>
    <w:rsid w:val="00C7563C"/>
    <w:rsid w:val="00C76E41"/>
    <w:rsid w:val="00C76E9E"/>
    <w:rsid w:val="00C7710B"/>
    <w:rsid w:val="00C80774"/>
    <w:rsid w:val="00C82D10"/>
    <w:rsid w:val="00C915EE"/>
    <w:rsid w:val="00C91E53"/>
    <w:rsid w:val="00CA349A"/>
    <w:rsid w:val="00CA4097"/>
    <w:rsid w:val="00CA4233"/>
    <w:rsid w:val="00CA432F"/>
    <w:rsid w:val="00CA473E"/>
    <w:rsid w:val="00CB05CF"/>
    <w:rsid w:val="00CB09E9"/>
    <w:rsid w:val="00CB11FA"/>
    <w:rsid w:val="00CB1922"/>
    <w:rsid w:val="00CB40C1"/>
    <w:rsid w:val="00CC014B"/>
    <w:rsid w:val="00CC1AB3"/>
    <w:rsid w:val="00CC743C"/>
    <w:rsid w:val="00CC7D8F"/>
    <w:rsid w:val="00CD0312"/>
    <w:rsid w:val="00CD119F"/>
    <w:rsid w:val="00CD2C7A"/>
    <w:rsid w:val="00CD5F7F"/>
    <w:rsid w:val="00CD6971"/>
    <w:rsid w:val="00CE0CC5"/>
    <w:rsid w:val="00CE477D"/>
    <w:rsid w:val="00CF069B"/>
    <w:rsid w:val="00CF3E41"/>
    <w:rsid w:val="00CF4440"/>
    <w:rsid w:val="00CF45C5"/>
    <w:rsid w:val="00CF76C0"/>
    <w:rsid w:val="00CF7B23"/>
    <w:rsid w:val="00D015FA"/>
    <w:rsid w:val="00D03173"/>
    <w:rsid w:val="00D04293"/>
    <w:rsid w:val="00D110BB"/>
    <w:rsid w:val="00D119F9"/>
    <w:rsid w:val="00D2104E"/>
    <w:rsid w:val="00D2300F"/>
    <w:rsid w:val="00D27E5A"/>
    <w:rsid w:val="00D32F1E"/>
    <w:rsid w:val="00D35861"/>
    <w:rsid w:val="00D35B01"/>
    <w:rsid w:val="00D4209C"/>
    <w:rsid w:val="00D4438B"/>
    <w:rsid w:val="00D517AE"/>
    <w:rsid w:val="00D54D20"/>
    <w:rsid w:val="00D55917"/>
    <w:rsid w:val="00D64024"/>
    <w:rsid w:val="00D64942"/>
    <w:rsid w:val="00D671F6"/>
    <w:rsid w:val="00D72899"/>
    <w:rsid w:val="00D769DB"/>
    <w:rsid w:val="00D82336"/>
    <w:rsid w:val="00D85878"/>
    <w:rsid w:val="00D909EC"/>
    <w:rsid w:val="00D93555"/>
    <w:rsid w:val="00D937DE"/>
    <w:rsid w:val="00D93A33"/>
    <w:rsid w:val="00D97424"/>
    <w:rsid w:val="00DA3B86"/>
    <w:rsid w:val="00DA5BF8"/>
    <w:rsid w:val="00DA5DD0"/>
    <w:rsid w:val="00DA7E8A"/>
    <w:rsid w:val="00DB19E0"/>
    <w:rsid w:val="00DB6DA9"/>
    <w:rsid w:val="00DC077C"/>
    <w:rsid w:val="00DC3582"/>
    <w:rsid w:val="00DC3851"/>
    <w:rsid w:val="00DC3CF8"/>
    <w:rsid w:val="00DC5BB3"/>
    <w:rsid w:val="00DD0D65"/>
    <w:rsid w:val="00DD2D9F"/>
    <w:rsid w:val="00DD7CF6"/>
    <w:rsid w:val="00DE3990"/>
    <w:rsid w:val="00DE5417"/>
    <w:rsid w:val="00DE58A9"/>
    <w:rsid w:val="00DE7CBE"/>
    <w:rsid w:val="00DF030F"/>
    <w:rsid w:val="00DF2B60"/>
    <w:rsid w:val="00DF51F9"/>
    <w:rsid w:val="00DF5419"/>
    <w:rsid w:val="00DF586A"/>
    <w:rsid w:val="00E05A45"/>
    <w:rsid w:val="00E07A22"/>
    <w:rsid w:val="00E12712"/>
    <w:rsid w:val="00E132A0"/>
    <w:rsid w:val="00E14382"/>
    <w:rsid w:val="00E15C12"/>
    <w:rsid w:val="00E1643E"/>
    <w:rsid w:val="00E16EA1"/>
    <w:rsid w:val="00E21179"/>
    <w:rsid w:val="00E221CC"/>
    <w:rsid w:val="00E22685"/>
    <w:rsid w:val="00E33601"/>
    <w:rsid w:val="00E4637B"/>
    <w:rsid w:val="00E46527"/>
    <w:rsid w:val="00E542C9"/>
    <w:rsid w:val="00E60D98"/>
    <w:rsid w:val="00E61B04"/>
    <w:rsid w:val="00E625F8"/>
    <w:rsid w:val="00E638C5"/>
    <w:rsid w:val="00E933FA"/>
    <w:rsid w:val="00E95F59"/>
    <w:rsid w:val="00EA14B6"/>
    <w:rsid w:val="00EA39BC"/>
    <w:rsid w:val="00EA3D88"/>
    <w:rsid w:val="00EB2855"/>
    <w:rsid w:val="00EB3C7B"/>
    <w:rsid w:val="00EB4229"/>
    <w:rsid w:val="00EC1D80"/>
    <w:rsid w:val="00ED0483"/>
    <w:rsid w:val="00ED104B"/>
    <w:rsid w:val="00ED13DA"/>
    <w:rsid w:val="00EE0074"/>
    <w:rsid w:val="00EE10A4"/>
    <w:rsid w:val="00EE2559"/>
    <w:rsid w:val="00EE62F9"/>
    <w:rsid w:val="00EE6818"/>
    <w:rsid w:val="00EF52F4"/>
    <w:rsid w:val="00EF5AA0"/>
    <w:rsid w:val="00EF5E07"/>
    <w:rsid w:val="00EF7AA1"/>
    <w:rsid w:val="00F00461"/>
    <w:rsid w:val="00F106B4"/>
    <w:rsid w:val="00F11B2D"/>
    <w:rsid w:val="00F22A13"/>
    <w:rsid w:val="00F251C0"/>
    <w:rsid w:val="00F269C8"/>
    <w:rsid w:val="00F27219"/>
    <w:rsid w:val="00F308F4"/>
    <w:rsid w:val="00F3121E"/>
    <w:rsid w:val="00F3127E"/>
    <w:rsid w:val="00F33561"/>
    <w:rsid w:val="00F34846"/>
    <w:rsid w:val="00F36C5F"/>
    <w:rsid w:val="00F37D71"/>
    <w:rsid w:val="00F43B41"/>
    <w:rsid w:val="00F44247"/>
    <w:rsid w:val="00F45848"/>
    <w:rsid w:val="00F45AC0"/>
    <w:rsid w:val="00F5285F"/>
    <w:rsid w:val="00F53019"/>
    <w:rsid w:val="00F54081"/>
    <w:rsid w:val="00F54A20"/>
    <w:rsid w:val="00F60DF4"/>
    <w:rsid w:val="00F647BD"/>
    <w:rsid w:val="00F64BD4"/>
    <w:rsid w:val="00F657F6"/>
    <w:rsid w:val="00F728A1"/>
    <w:rsid w:val="00F8254E"/>
    <w:rsid w:val="00F9256F"/>
    <w:rsid w:val="00F9527E"/>
    <w:rsid w:val="00FA38BC"/>
    <w:rsid w:val="00FA7BBF"/>
    <w:rsid w:val="00FB09C7"/>
    <w:rsid w:val="00FB15D0"/>
    <w:rsid w:val="00FB2E65"/>
    <w:rsid w:val="00FC12F0"/>
    <w:rsid w:val="00FC3C5E"/>
    <w:rsid w:val="00FC4F05"/>
    <w:rsid w:val="00FC587E"/>
    <w:rsid w:val="00FC5FF9"/>
    <w:rsid w:val="00FC684B"/>
    <w:rsid w:val="00FD05E6"/>
    <w:rsid w:val="00FD13FA"/>
    <w:rsid w:val="00FD5AEF"/>
    <w:rsid w:val="00FD7F59"/>
    <w:rsid w:val="00FE0E98"/>
    <w:rsid w:val="00FE3BFF"/>
    <w:rsid w:val="00FF1991"/>
    <w:rsid w:val="00FF6996"/>
    <w:rsid w:val="00FF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8"/>
    <o:shapelayout v:ext="edit">
      <o:idmap v:ext="edit" data="1"/>
    </o:shapelayout>
  </w:shapeDefaults>
  <w:decimalSymbol w:val="."/>
  <w:listSeparator w:val=","/>
  <w14:docId w14:val="75B7D559"/>
  <w15:docId w15:val="{5B27AA00-8E5B-4C46-B4CE-6C3E200B2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semiHidden/>
    <w:unhideWhenUsed/>
    <w:qFormat/>
    <w:rsid w:val="009F2721"/>
    <w:pPr>
      <w:keepNext/>
      <w:spacing w:before="40" w:after="0" w:line="240" w:lineRule="auto"/>
      <w:outlineLvl w:val="2"/>
    </w:pPr>
    <w:rPr>
      <w:rFonts w:ascii="Calibri Light" w:hAnsi="Calibri Light" w:cs="Calibri Light"/>
      <w:color w:val="1F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3D"/>
    <w:pPr>
      <w:ind w:left="720"/>
      <w:contextualSpacing/>
    </w:pPr>
  </w:style>
  <w:style w:type="character" w:customStyle="1" w:styleId="e24kjd">
    <w:name w:val="e24kjd"/>
    <w:rsid w:val="00B01CFA"/>
  </w:style>
  <w:style w:type="paragraph" w:styleId="Header">
    <w:name w:val="header"/>
    <w:basedOn w:val="Normal"/>
    <w:link w:val="HeaderChar"/>
    <w:uiPriority w:val="99"/>
    <w:unhideWhenUsed/>
    <w:rsid w:val="005A4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297"/>
  </w:style>
  <w:style w:type="paragraph" w:styleId="Footer">
    <w:name w:val="footer"/>
    <w:basedOn w:val="Normal"/>
    <w:link w:val="FooterChar"/>
    <w:uiPriority w:val="99"/>
    <w:unhideWhenUsed/>
    <w:rsid w:val="005A4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297"/>
  </w:style>
  <w:style w:type="paragraph" w:styleId="BodyText">
    <w:name w:val="Body Text"/>
    <w:basedOn w:val="Normal"/>
    <w:link w:val="BodyTextChar"/>
    <w:uiPriority w:val="1"/>
    <w:qFormat/>
    <w:rsid w:val="009F5C68"/>
    <w:pPr>
      <w:widowControl w:val="0"/>
      <w:spacing w:after="0" w:line="240" w:lineRule="auto"/>
      <w:ind w:left="1584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F5C68"/>
    <w:rPr>
      <w:rFonts w:ascii="Arial" w:eastAsia="Arial" w:hAnsi="Arial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2721"/>
    <w:rPr>
      <w:rFonts w:ascii="Calibri Light" w:hAnsi="Calibri Light" w:cs="Calibri Light"/>
      <w:color w:val="1F4D7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C9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1561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372A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A7B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7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nie Pickett</dc:creator>
  <cp:lastModifiedBy>Tom Corrigan</cp:lastModifiedBy>
  <cp:revision>8</cp:revision>
  <cp:lastPrinted>2021-07-15T18:25:00Z</cp:lastPrinted>
  <dcterms:created xsi:type="dcterms:W3CDTF">2021-07-15T18:09:00Z</dcterms:created>
  <dcterms:modified xsi:type="dcterms:W3CDTF">2021-07-15T18:48:00Z</dcterms:modified>
</cp:coreProperties>
</file>